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FCD771" w14:textId="514C46FF" w:rsidR="00F46C52" w:rsidRPr="002B6756" w:rsidRDefault="003922CB" w:rsidP="0025090A">
      <w:pPr>
        <w:spacing w:after="200" w:line="276" w:lineRule="auto"/>
        <w:rPr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3B4BCF" w:rsidRPr="003B4BCF">
        <w:rPr>
          <w:noProof/>
        </w:rPr>
        <w:t>Practical based on NumPy ndarray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5713C012" w14:textId="2B933389" w:rsidR="00B518F9" w:rsidRDefault="00B518F9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B518F9">
        <w:rPr>
          <w:rFonts w:asciiTheme="minorHAnsi" w:eastAsia="Cambria" w:hAnsiTheme="minorHAnsi" w:cstheme="minorHAnsi"/>
          <w:bCs/>
          <w:color w:val="000000" w:themeColor="text1"/>
        </w:rPr>
        <w:t xml:space="preserve">NumPy is a Python </w:t>
      </w:r>
      <w:r>
        <w:rPr>
          <w:rFonts w:asciiTheme="minorHAnsi" w:eastAsia="Cambria" w:hAnsiTheme="minorHAnsi" w:cstheme="minorHAnsi"/>
          <w:bCs/>
          <w:color w:val="000000" w:themeColor="text1"/>
        </w:rPr>
        <w:t>package</w:t>
      </w:r>
      <w:r w:rsidRPr="00B518F9">
        <w:rPr>
          <w:rFonts w:asciiTheme="minorHAnsi" w:eastAsia="Cambria" w:hAnsiTheme="minorHAnsi" w:cstheme="minorHAnsi"/>
          <w:bCs/>
          <w:color w:val="000000" w:themeColor="text1"/>
        </w:rPr>
        <w:t xml:space="preserve"> created in 2005 that performs numerical calculations. It is generally used for working with arrays.</w:t>
      </w:r>
      <w:r w:rsidR="00501D57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501D57" w:rsidRPr="00501D57">
        <w:rPr>
          <w:rFonts w:asciiTheme="minorHAnsi" w:eastAsia="Cambria" w:hAnsiTheme="minorHAnsi" w:cstheme="minorHAnsi"/>
          <w:bCs/>
          <w:color w:val="000000" w:themeColor="text1"/>
        </w:rPr>
        <w:t>NumPy also includes a wide range of mathematical functions, such as linear algebra, Fourier transforms, and random number generation, which can be applied to arrays.</w:t>
      </w:r>
    </w:p>
    <w:p w14:paraId="37946779" w14:textId="7B3D5C8C" w:rsidR="00F5284A" w:rsidRDefault="00F5284A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5284A">
        <w:rPr>
          <w:rFonts w:asciiTheme="minorHAnsi" w:eastAsia="Cambria" w:hAnsiTheme="minorHAnsi" w:cstheme="minorHAnsi"/>
          <w:bCs/>
          <w:color w:val="000000" w:themeColor="text1"/>
        </w:rPr>
        <w:t>Import NumPy in Python</w:t>
      </w:r>
    </w:p>
    <w:p w14:paraId="3397DB98" w14:textId="1D6228FC" w:rsidR="00F5284A" w:rsidRDefault="00CE1632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E1632">
        <w:rPr>
          <w:rFonts w:asciiTheme="minorHAnsi" w:eastAsia="Cambria" w:hAnsiTheme="minorHAnsi" w:cstheme="minorHAnsi"/>
          <w:bCs/>
          <w:color w:val="000000" w:themeColor="text1"/>
        </w:rPr>
        <w:t>We can import NumPy in Python using the import statement.</w:t>
      </w:r>
    </w:p>
    <w:p w14:paraId="1C200165" w14:textId="77777777" w:rsidR="00CE1632" w:rsidRPr="00CE1632" w:rsidRDefault="00CE1632" w:rsidP="00CE1632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E1632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numpy as np</w:t>
      </w:r>
    </w:p>
    <w:p w14:paraId="5E413CD9" w14:textId="1C5358F3" w:rsidR="00CE1632" w:rsidRPr="00486617" w:rsidRDefault="00082546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2546">
        <w:rPr>
          <w:rFonts w:asciiTheme="minorHAnsi" w:eastAsia="Cambria" w:hAnsiTheme="minorHAnsi" w:cstheme="minorHAnsi"/>
          <w:bCs/>
          <w:color w:val="000000" w:themeColor="text1"/>
          <w:lang w:val="en-IN"/>
        </w:rPr>
        <w:t>The code above imports the numpy </w:t>
      </w:r>
      <w:r>
        <w:rPr>
          <w:rFonts w:asciiTheme="minorHAnsi" w:eastAsia="Cambria" w:hAnsiTheme="minorHAnsi" w:cstheme="minorHAnsi"/>
          <w:bCs/>
          <w:color w:val="000000" w:themeColor="text1"/>
        </w:rPr>
        <w:t>package</w:t>
      </w:r>
      <w:r w:rsidRPr="00082546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in our program as an alias np.</w:t>
      </w: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</w:t>
      </w:r>
      <w:r w:rsidRPr="00082546">
        <w:rPr>
          <w:rFonts w:asciiTheme="minorHAnsi" w:eastAsia="Cambria" w:hAnsiTheme="minorHAnsi" w:cstheme="minorHAnsi"/>
          <w:bCs/>
          <w:color w:val="000000" w:themeColor="text1"/>
          <w:lang w:val="en-IN"/>
        </w:rPr>
        <w:t>After this import statement, we can use NumPy functions and objects by calling them with np.</w:t>
      </w:r>
    </w:p>
    <w:p w14:paraId="416A8C4B" w14:textId="73BE0596" w:rsidR="003B4BCF" w:rsidRDefault="003B4BCF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3B4BCF">
        <w:rPr>
          <w:rFonts w:asciiTheme="minorHAnsi" w:eastAsia="Cambria" w:hAnsiTheme="minorHAnsi" w:cstheme="minorHAnsi"/>
          <w:b/>
          <w:color w:val="000000" w:themeColor="text1"/>
        </w:rPr>
        <w:t>NumPy Array Creation</w:t>
      </w:r>
    </w:p>
    <w:p w14:paraId="1D85DA62" w14:textId="1224491A" w:rsidR="003B4BCF" w:rsidRDefault="00A90F36" w:rsidP="00A90F36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A90F36">
        <w:rPr>
          <w:rFonts w:asciiTheme="minorHAnsi" w:eastAsia="Cambria" w:hAnsiTheme="minorHAnsi" w:cstheme="minorHAnsi"/>
          <w:bCs/>
          <w:color w:val="000000" w:themeColor="text1"/>
        </w:rPr>
        <w:t>An array allows us to store a collection of multiple values in a single data structure. The NumPy array is similar to a list, but with added benefits such as being faster and more memory efficient.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Pr="00A90F36">
        <w:rPr>
          <w:rFonts w:asciiTheme="minorHAnsi" w:eastAsia="Cambria" w:hAnsiTheme="minorHAnsi" w:cstheme="minorHAnsi"/>
          <w:bCs/>
          <w:color w:val="000000" w:themeColor="text1"/>
        </w:rPr>
        <w:t>There are multiple techniques to generate arrays in NumPy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. </w:t>
      </w:r>
    </w:p>
    <w:p w14:paraId="6876FDE4" w14:textId="0F9177EA" w:rsidR="00A90F36" w:rsidRPr="00A90F36" w:rsidRDefault="00A90F36" w:rsidP="00A90F36">
      <w:pPr>
        <w:spacing w:after="200" w:line="276" w:lineRule="auto"/>
        <w:jc w:val="both"/>
        <w:rPr>
          <w:rFonts w:asciiTheme="minorHAnsi" w:eastAsia="Cambria" w:hAnsiTheme="minorHAnsi" w:cstheme="minorHAnsi"/>
          <w:b/>
          <w:color w:val="000000" w:themeColor="text1"/>
        </w:rPr>
      </w:pPr>
      <w:r w:rsidRPr="00A90F36">
        <w:rPr>
          <w:rFonts w:asciiTheme="minorHAnsi" w:eastAsia="Cambria" w:hAnsiTheme="minorHAnsi" w:cstheme="minorHAnsi"/>
          <w:b/>
          <w:color w:val="000000" w:themeColor="text1"/>
        </w:rPr>
        <w:t>Create Array Using Python List</w:t>
      </w:r>
    </w:p>
    <w:p w14:paraId="01DC520C" w14:textId="072D670C" w:rsidR="003B4BCF" w:rsidRDefault="00A90F36" w:rsidP="00541B0D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A90F36">
        <w:rPr>
          <w:rFonts w:asciiTheme="minorHAnsi" w:eastAsia="Cambria" w:hAnsiTheme="minorHAnsi" w:cstheme="minorHAnsi"/>
          <w:bCs/>
          <w:color w:val="000000" w:themeColor="text1"/>
        </w:rPr>
        <w:t>We can create a NumPy array using a Python List. For example,</w:t>
      </w:r>
    </w:p>
    <w:p w14:paraId="03046E3C" w14:textId="292523D0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Example </w:t>
      </w:r>
    </w:p>
    <w:p w14:paraId="0F9ADB67" w14:textId="251A74ED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numpy as np</w:t>
      </w:r>
    </w:p>
    <w:p w14:paraId="19DEA42E" w14:textId="1118D89D" w:rsidR="00A90F36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</w:rPr>
        <w:t>list1 = [2, 4, 6, 8]</w:t>
      </w:r>
    </w:p>
    <w:p w14:paraId="3664C997" w14:textId="77777777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1 = np.array(list1)</w:t>
      </w:r>
    </w:p>
    <w:p w14:paraId="7BF039A9" w14:textId="22E169DC" w:rsidR="006109F6" w:rsidRDefault="006109F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)</w:t>
      </w:r>
    </w:p>
    <w:p w14:paraId="6CF0B9CF" w14:textId="6F027C2E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71491A91" w14:textId="4EEF24C7" w:rsidR="006844DA" w:rsidRDefault="006109F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109F6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4762B4D1" wp14:editId="05AD532E">
            <wp:extent cx="6858000" cy="3465830"/>
            <wp:effectExtent l="0" t="0" r="0" b="1270"/>
            <wp:docPr id="45608879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088790" name="Picture 1" descr="A screen shot of a computer program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6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C1E42" w14:textId="77777777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F6C2925" w14:textId="039262CE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Example </w:t>
      </w:r>
    </w:p>
    <w:p w14:paraId="75AEE55C" w14:textId="7FEC7368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numpy as np</w:t>
      </w:r>
    </w:p>
    <w:p w14:paraId="21250A18" w14:textId="77777777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1 = np.array([2, 4, 6, 8])</w:t>
      </w:r>
    </w:p>
    <w:p w14:paraId="2500FAEF" w14:textId="77777777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)</w:t>
      </w:r>
    </w:p>
    <w:p w14:paraId="27027A4C" w14:textId="2FA9EB16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1CC298DC" w14:textId="03A016A9" w:rsidR="005C33F6" w:rsidRPr="006844DA" w:rsidRDefault="005C33F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C33F6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2F921162" wp14:editId="3CF56459">
            <wp:extent cx="6858000" cy="4293870"/>
            <wp:effectExtent l="0" t="0" r="0" b="0"/>
            <wp:docPr id="49104252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042525" name="Picture 1" descr="A screenshot of a computer program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9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EEE47" w14:textId="6C3EAFBC" w:rsidR="006844DA" w:rsidRDefault="006844DA" w:rsidP="006844D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</w:rPr>
        <w:t>Create an Array Using np.zeros()</w:t>
      </w:r>
    </w:p>
    <w:p w14:paraId="6A386C8E" w14:textId="79DDF249" w:rsidR="006844DA" w:rsidRDefault="006844DA" w:rsidP="006844D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</w:rPr>
        <w:t>The np.zeros() function allows us to create an array filled with all zeros. For example,</w:t>
      </w:r>
    </w:p>
    <w:p w14:paraId="738A98C7" w14:textId="3E9B2E36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Example </w:t>
      </w:r>
    </w:p>
    <w:p w14:paraId="200705BB" w14:textId="2D355F02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numpy as np</w:t>
      </w:r>
    </w:p>
    <w:p w14:paraId="7E157872" w14:textId="77777777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1 = np.zeros(4)</w:t>
      </w:r>
    </w:p>
    <w:p w14:paraId="4AA0CF38" w14:textId="77777777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)</w:t>
      </w:r>
    </w:p>
    <w:p w14:paraId="5E43D509" w14:textId="02D23C95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51E018CB" w14:textId="3A111CA7" w:rsidR="006844DA" w:rsidRDefault="001776BD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1776BD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3D850504" wp14:editId="1AFE2CED">
            <wp:extent cx="6858000" cy="3831590"/>
            <wp:effectExtent l="0" t="0" r="0" b="0"/>
            <wp:docPr id="90435525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355250" name="Picture 1" descr="A screen shot of a computer program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3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A9CCC" w14:textId="2D4B748C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Create an Array With np.arange()</w:t>
      </w:r>
    </w:p>
    <w:p w14:paraId="484550D1" w14:textId="017CF0D2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The np.arange() function returns an array with values within a specified interval. For example,</w:t>
      </w:r>
    </w:p>
    <w:p w14:paraId="3A78B2CF" w14:textId="77777777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207613D7" w14:textId="07A9A745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Example </w:t>
      </w:r>
    </w:p>
    <w:p w14:paraId="2CC3E4BD" w14:textId="7C81A178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numpy as np</w:t>
      </w:r>
    </w:p>
    <w:p w14:paraId="722AF110" w14:textId="77777777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with values from 0 to 4</w:t>
      </w:r>
    </w:p>
    <w:p w14:paraId="5BCD3BE5" w14:textId="6B13E98A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1 = np.arange(5)</w:t>
      </w:r>
    </w:p>
    <w:p w14:paraId="1D38C90F" w14:textId="64221FEB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Using np.arange(5):", array1)</w:t>
      </w:r>
    </w:p>
    <w:p w14:paraId="2685FED2" w14:textId="77777777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with values from 1 to 8 with a step of 2</w:t>
      </w:r>
    </w:p>
    <w:p w14:paraId="392F3CE6" w14:textId="5BE0B452" w:rsidR="006844DA" w:rsidRP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2 = np.arange(1, 9, 2)</w:t>
      </w:r>
    </w:p>
    <w:p w14:paraId="64400DF5" w14:textId="77777777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844DA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Using np.arange(1, 9, 2):",array2)</w:t>
      </w:r>
    </w:p>
    <w:p w14:paraId="4D4C2D11" w14:textId="20B45E81" w:rsidR="006844DA" w:rsidRDefault="006844D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31D93B4B" w14:textId="3264AF32" w:rsidR="006844DA" w:rsidRDefault="000D4F5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D4F5B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5BA1DE30" wp14:editId="5F25E131">
            <wp:extent cx="6858000" cy="5018405"/>
            <wp:effectExtent l="0" t="0" r="0" b="0"/>
            <wp:docPr id="47239975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399754" name="Picture 1" descr="A screen shot of a computer pro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1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E20D8" w14:textId="77777777" w:rsidR="00D148B6" w:rsidRDefault="00D148B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DC65DC6" w14:textId="2BF3FFA3" w:rsidR="006844DA" w:rsidRDefault="008B2BE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Create an Array With np.random.rand()</w:t>
      </w:r>
    </w:p>
    <w:p w14:paraId="6835333B" w14:textId="5FBFB44C" w:rsidR="008B2BE6" w:rsidRDefault="008B2BE6" w:rsidP="008B2BE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The np.random.rand() function is used to create an array of random numbers.</w:t>
      </w: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</w:t>
      </w:r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Let's see an example to create an array of </w:t>
      </w:r>
      <w:r w:rsidRPr="008B2BE6">
        <w:rPr>
          <w:rFonts w:asciiTheme="minorHAnsi" w:eastAsia="Cambria" w:hAnsiTheme="minorHAnsi" w:cstheme="minorHAnsi"/>
          <w:b/>
          <w:bCs/>
          <w:color w:val="000000" w:themeColor="text1"/>
          <w:lang w:val="en-IN"/>
        </w:rPr>
        <w:t>5</w:t>
      </w:r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 random numbers,</w:t>
      </w:r>
    </w:p>
    <w:p w14:paraId="4BCCA017" w14:textId="77777777" w:rsidR="008B2BE6" w:rsidRDefault="008B2BE6" w:rsidP="008B2BE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2B6E13B" w14:textId="7A46FEDF" w:rsidR="008B2BE6" w:rsidRDefault="008B2BE6" w:rsidP="008B2BE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Example</w:t>
      </w:r>
    </w:p>
    <w:p w14:paraId="4E84E50B" w14:textId="1AC24BF9" w:rsidR="008B2BE6" w:rsidRPr="008B2BE6" w:rsidRDefault="008B2BE6" w:rsidP="008B2BE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numpy as np</w:t>
      </w:r>
    </w:p>
    <w:p w14:paraId="5B53BD46" w14:textId="77777777" w:rsidR="008B2BE6" w:rsidRPr="008B2BE6" w:rsidRDefault="008B2BE6" w:rsidP="008B2BE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# generate an array of 5 random numbers</w:t>
      </w:r>
    </w:p>
    <w:p w14:paraId="736B0CBF" w14:textId="406D7F7A" w:rsidR="008B2BE6" w:rsidRPr="008B2BE6" w:rsidRDefault="008B2BE6" w:rsidP="008B2BE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1 = np.random.rand(5)</w:t>
      </w:r>
    </w:p>
    <w:p w14:paraId="6CD4E170" w14:textId="77777777" w:rsidR="008B2BE6" w:rsidRDefault="008B2BE6" w:rsidP="008B2BE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8B2BE6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)</w:t>
      </w:r>
    </w:p>
    <w:p w14:paraId="1A1CC38B" w14:textId="5D59DD8D" w:rsidR="00485967" w:rsidRDefault="00485967" w:rsidP="008B2BE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3DBBF691" w14:textId="60F31205" w:rsidR="00485967" w:rsidRDefault="003C7F04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3C7F04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68074572" wp14:editId="2FB4BAF2">
            <wp:extent cx="6858000" cy="3056255"/>
            <wp:effectExtent l="0" t="0" r="0" b="0"/>
            <wp:docPr id="151820714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207144" name="Picture 1" descr="A screen shot of a computer progra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B670D" w14:textId="77777777" w:rsidR="00746C1F" w:rsidRDefault="00746C1F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06CE2BE" w14:textId="77777777" w:rsidR="00746C1F" w:rsidRDefault="00746C1F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5E1CF7AB" w14:textId="55D87690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Taks:</w:t>
      </w:r>
    </w:p>
    <w:p w14:paraId="11088A80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numpy as np</w:t>
      </w:r>
    </w:p>
    <w:p w14:paraId="05D4D22E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Example 1: Creation of 1D array</w:t>
      </w:r>
    </w:p>
    <w:p w14:paraId="508FDF90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1=np.array([10,20,30])</w:t>
      </w:r>
    </w:p>
    <w:p w14:paraId="3A8081A3" w14:textId="77777777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My 1D array:\n",arr1)</w:t>
      </w:r>
    </w:p>
    <w:p w14:paraId="7FE96EE1" w14:textId="4E142B85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1B5FAE46" w14:textId="2EF5A9FD" w:rsidR="00485967" w:rsidRDefault="002C3F46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C3F46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21870E27" wp14:editId="1CE8039A">
            <wp:extent cx="6858000" cy="4142105"/>
            <wp:effectExtent l="0" t="0" r="0" b="0"/>
            <wp:docPr id="579612737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612737" name="Picture 1" descr="A screen shot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4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B2860" w14:textId="77777777" w:rsidR="00DE0049" w:rsidRDefault="00DE0049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22C71902" w14:textId="77777777" w:rsidR="00DE0049" w:rsidRDefault="00DE0049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58C19366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A8DB324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Example 2: Create a 2D numpy array</w:t>
      </w:r>
    </w:p>
    <w:p w14:paraId="591E5F51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2 = np.array([[10,20,30],[40,50,60]])</w:t>
      </w:r>
    </w:p>
    <w:p w14:paraId="7D3B8E33" w14:textId="77777777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My 2D numpy array:\n", arr2)</w:t>
      </w:r>
    </w:p>
    <w:p w14:paraId="263E5AE5" w14:textId="25980D3F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3941935D" w14:textId="34BEB029" w:rsidR="00485967" w:rsidRDefault="00E3247B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E3247B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1278E5BF" wp14:editId="6967E8AA">
            <wp:extent cx="6858000" cy="3836670"/>
            <wp:effectExtent l="0" t="0" r="0" b="0"/>
            <wp:docPr id="312963465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963465" name="Picture 1" descr="A screen shot of a computer program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3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2AA0D" w14:textId="77777777" w:rsidR="00553E5D" w:rsidRDefault="00553E5D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6068AFD" w14:textId="77777777" w:rsidR="00553E5D" w:rsidRDefault="00553E5D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9559815" w14:textId="77777777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2E59839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Example 3: Create a sequence of integers</w:t>
      </w:r>
    </w:p>
    <w:p w14:paraId="0D0D7C7B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from 0 to 20 with steps of 3</w:t>
      </w:r>
    </w:p>
    <w:p w14:paraId="596D2FE2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= np.arange(0, 20, 3)</w:t>
      </w:r>
    </w:p>
    <w:p w14:paraId="4CD2C997" w14:textId="77777777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 ("A sequential array with steps of 3:\n", arr)</w:t>
      </w:r>
    </w:p>
    <w:p w14:paraId="7A06ACCB" w14:textId="33EE7713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5FEF743F" w14:textId="35A53E73" w:rsidR="00485967" w:rsidRDefault="00553E5D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53E5D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1F59819E" wp14:editId="75F92513">
            <wp:extent cx="6858000" cy="3464560"/>
            <wp:effectExtent l="0" t="0" r="0" b="2540"/>
            <wp:docPr id="210111410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114105" name="Picture 1" descr="A screenshot of a computer program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6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2365B" w14:textId="77777777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C28747C" w14:textId="4EC5DF2F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br/>
        <w:t># Example 4: Create a sequence of 5 values in range 0 to 3</w:t>
      </w:r>
    </w:p>
    <w:p w14:paraId="6709AD8F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= np.linspace(0, 3, 5)</w:t>
      </w:r>
    </w:p>
    <w:p w14:paraId="7954322B" w14:textId="77777777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 ("A sequential array with 5 values between 0 and 5:\n", arr)</w:t>
      </w:r>
    </w:p>
    <w:p w14:paraId="51A92629" w14:textId="297A65C8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20243058" w14:textId="7F11B2AA" w:rsidR="00485967" w:rsidRPr="00485967" w:rsidRDefault="00FE4C4A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FE4C4A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6500192B" wp14:editId="69969802">
            <wp:extent cx="6858000" cy="2949575"/>
            <wp:effectExtent l="0" t="0" r="0" b="3175"/>
            <wp:docPr id="143126265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262655" name="Picture 1" descr="A screen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E26AC" w14:textId="77777777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B20C1A6" w14:textId="77777777" w:rsid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FB873DC" w14:textId="51673FE6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Example </w:t>
      </w:r>
      <w:r w:rsidR="001C70A6">
        <w:rPr>
          <w:rFonts w:asciiTheme="minorHAnsi" w:eastAsia="Cambria" w:hAnsiTheme="minorHAnsi" w:cstheme="minorHAnsi"/>
          <w:bCs/>
          <w:color w:val="000000" w:themeColor="text1"/>
          <w:lang w:val="en-IN"/>
        </w:rPr>
        <w:t>5</w:t>
      </w: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: Use ones() create array</w:t>
      </w:r>
    </w:p>
    <w:p w14:paraId="6241CD70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 = np.ones((2,3))</w:t>
      </w:r>
    </w:p>
    <w:p w14:paraId="11731EAD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numpy array:\n", arr)</w:t>
      </w:r>
    </w:p>
    <w:p w14:paraId="086C9649" w14:textId="77777777" w:rsidR="00485967" w:rsidRPr="00485967" w:rsidRDefault="00485967" w:rsidP="0048596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8596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Type:", type(arr))</w:t>
      </w:r>
    </w:p>
    <w:p w14:paraId="66F14D25" w14:textId="0719B421" w:rsidR="008B2BE6" w:rsidRDefault="00485967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51CCBEBB" w14:textId="501CEDE5" w:rsidR="001C70A6" w:rsidRDefault="001C70A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1C70A6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00DF581E" wp14:editId="61E491BA">
            <wp:extent cx="6858000" cy="4845050"/>
            <wp:effectExtent l="0" t="0" r="0" b="0"/>
            <wp:docPr id="209107814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078144" name="Picture 1" descr="A screen shot of a computer program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4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33C7E" w14:textId="77777777" w:rsidR="001C70A6" w:rsidRPr="006844DA" w:rsidRDefault="001C70A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FE88C72" w14:textId="2D9AF193" w:rsidR="000D5F29" w:rsidRDefault="000D5F29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D5F29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 Data Types</w:t>
      </w:r>
    </w:p>
    <w:p w14:paraId="2240FA4A" w14:textId="49A1E233" w:rsidR="000D5F29" w:rsidRDefault="00E64275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E64275">
        <w:rPr>
          <w:rFonts w:asciiTheme="minorHAnsi" w:eastAsia="Cambria" w:hAnsiTheme="minorHAnsi" w:cstheme="minorHAnsi"/>
          <w:bCs/>
          <w:color w:val="000000" w:themeColor="text1"/>
        </w:rPr>
        <w:t>A data type is a way to specify the type of data that will be stored in an array. For example,</w:t>
      </w:r>
    </w:p>
    <w:p w14:paraId="0E210190" w14:textId="77777777" w:rsidR="00E64275" w:rsidRDefault="00E64275" w:rsidP="00E642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E64275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1 = np.array([2, 4, 6])</w:t>
      </w:r>
    </w:p>
    <w:p w14:paraId="714E8D24" w14:textId="77777777" w:rsidR="00FE37CD" w:rsidRPr="00E64275" w:rsidRDefault="00FE37CD" w:rsidP="00E642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1CB792C" w14:textId="77777777" w:rsidR="00FE37CD" w:rsidRPr="00FE37CD" w:rsidRDefault="00FE37CD" w:rsidP="00FE37CD">
      <w:pPr>
        <w:spacing w:line="276" w:lineRule="auto"/>
        <w:rPr>
          <w:rFonts w:asciiTheme="minorHAnsi" w:eastAsia="Cambria" w:hAnsiTheme="minorHAnsi" w:cstheme="minorHAnsi"/>
          <w:b/>
          <w:bCs/>
          <w:color w:val="000000" w:themeColor="text1"/>
          <w:lang w:val="en-IN"/>
        </w:rPr>
      </w:pPr>
      <w:r w:rsidRPr="00FE37CD">
        <w:rPr>
          <w:rFonts w:asciiTheme="minorHAnsi" w:eastAsia="Cambria" w:hAnsiTheme="minorHAnsi" w:cstheme="minorHAnsi"/>
          <w:b/>
          <w:bCs/>
          <w:color w:val="000000" w:themeColor="text1"/>
          <w:lang w:val="en-IN"/>
        </w:rPr>
        <w:t>NumPy Data Types</w:t>
      </w:r>
    </w:p>
    <w:p w14:paraId="49F76C16" w14:textId="63A24204" w:rsidR="00E64275" w:rsidRDefault="00FE37CD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FE37CD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 offers a wider range of numerical data types than what is available in Python. Here's the list of most commonly used numeric data types in NumPy:</w:t>
      </w:r>
    </w:p>
    <w:p w14:paraId="6667C50E" w14:textId="77777777" w:rsidR="00041E61" w:rsidRPr="00041E61" w:rsidRDefault="00041E61" w:rsidP="00041E61">
      <w:pPr>
        <w:numPr>
          <w:ilvl w:val="0"/>
          <w:numId w:val="6"/>
        </w:num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041E61">
        <w:rPr>
          <w:rFonts w:eastAsia="Cambria"/>
          <w:bCs/>
          <w:color w:val="000000" w:themeColor="text1"/>
          <w:lang w:val="en-IN"/>
        </w:rPr>
        <w:t>int8, int16, int32, int64 - signed integer types with different bit sizes</w:t>
      </w:r>
    </w:p>
    <w:p w14:paraId="35FF8AD2" w14:textId="77777777" w:rsidR="00041E61" w:rsidRPr="00041E61" w:rsidRDefault="00041E61" w:rsidP="00041E61">
      <w:pPr>
        <w:numPr>
          <w:ilvl w:val="0"/>
          <w:numId w:val="6"/>
        </w:num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041E61">
        <w:rPr>
          <w:rFonts w:eastAsia="Cambria"/>
          <w:bCs/>
          <w:color w:val="000000" w:themeColor="text1"/>
          <w:lang w:val="en-IN"/>
        </w:rPr>
        <w:t>uint8, uint16, uint32, uint64 - unsigned integer types with different bit sizes</w:t>
      </w:r>
    </w:p>
    <w:p w14:paraId="277D60E0" w14:textId="77777777" w:rsidR="00041E61" w:rsidRPr="00041E61" w:rsidRDefault="00041E61" w:rsidP="00041E61">
      <w:pPr>
        <w:numPr>
          <w:ilvl w:val="0"/>
          <w:numId w:val="6"/>
        </w:num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041E61">
        <w:rPr>
          <w:rFonts w:eastAsia="Cambria"/>
          <w:bCs/>
          <w:color w:val="000000" w:themeColor="text1"/>
          <w:lang w:val="en-IN"/>
        </w:rPr>
        <w:t>float32, float64 - floating-point types with different precision levels</w:t>
      </w:r>
    </w:p>
    <w:p w14:paraId="0FFA28E6" w14:textId="77777777" w:rsidR="00041E61" w:rsidRPr="00041E61" w:rsidRDefault="00041E61" w:rsidP="00041E61">
      <w:pPr>
        <w:numPr>
          <w:ilvl w:val="0"/>
          <w:numId w:val="6"/>
        </w:num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041E61">
        <w:rPr>
          <w:rFonts w:eastAsia="Cambria"/>
          <w:bCs/>
          <w:color w:val="000000" w:themeColor="text1"/>
          <w:lang w:val="en-IN"/>
        </w:rPr>
        <w:t>complex64, complex128 - complex number types with different precision levels</w:t>
      </w:r>
    </w:p>
    <w:p w14:paraId="5F28F89B" w14:textId="77777777" w:rsidR="00094C9C" w:rsidRDefault="00094C9C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7DD995C" w14:textId="69BEFE26" w:rsidR="00041E61" w:rsidRDefault="00094C9C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94C9C">
        <w:rPr>
          <w:rFonts w:asciiTheme="minorHAnsi" w:eastAsia="Cambria" w:hAnsiTheme="minorHAnsi" w:cstheme="minorHAnsi"/>
          <w:bCs/>
          <w:color w:val="000000" w:themeColor="text1"/>
          <w:lang w:val="en-IN"/>
        </w:rPr>
        <w:t>Check Data Type of a NumPy Array</w:t>
      </w:r>
    </w:p>
    <w:p w14:paraId="3687DE90" w14:textId="192A1A61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numpy as np</w:t>
      </w:r>
    </w:p>
    <w:p w14:paraId="1572034C" w14:textId="77777777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of  integers</w:t>
      </w:r>
    </w:p>
    <w:p w14:paraId="457D1919" w14:textId="6C53486A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int_array = np.array([-3, -1, 0, 1])</w:t>
      </w:r>
    </w:p>
    <w:p w14:paraId="6B389ABD" w14:textId="77777777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of floating-point numbers</w:t>
      </w:r>
    </w:p>
    <w:p w14:paraId="7666734F" w14:textId="2494B118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float_array = np.array([0.1, 0.2, 0.3])</w:t>
      </w:r>
    </w:p>
    <w:p w14:paraId="53628D1E" w14:textId="77777777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of complex numbers</w:t>
      </w:r>
    </w:p>
    <w:p w14:paraId="71954A9B" w14:textId="6F928607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complex_array = np.array([1+2j, 2+3j, 3+4j])</w:t>
      </w:r>
    </w:p>
    <w:p w14:paraId="075C0596" w14:textId="77777777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heck the data type of int_array</w:t>
      </w:r>
    </w:p>
    <w:p w14:paraId="22C8F40F" w14:textId="32F6DADC" w:rsidR="00653227" w:rsidRPr="006109F6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fr-FR"/>
        </w:rPr>
      </w:pPr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print(int_array.dtype)  # prints int64</w:t>
      </w:r>
    </w:p>
    <w:p w14:paraId="1247AE02" w14:textId="77777777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heck the data type of float_array</w:t>
      </w:r>
    </w:p>
    <w:p w14:paraId="73016C47" w14:textId="1E50825A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float_array.dtype)  # prints float64</w:t>
      </w:r>
    </w:p>
    <w:p w14:paraId="18A3D4AF" w14:textId="77777777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heck the data type of complex_array</w:t>
      </w:r>
    </w:p>
    <w:p w14:paraId="6022FED6" w14:textId="77777777" w:rsidR="00653227" w:rsidRPr="00653227" w:rsidRDefault="00653227" w:rsidP="0065322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5322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complex_array.dtype)  # prints complex128</w:t>
      </w:r>
    </w:p>
    <w:p w14:paraId="41EDA7C3" w14:textId="5FFBC02E" w:rsidR="001C7B27" w:rsidRDefault="00FB7CA6" w:rsidP="00094C9C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51508768" w14:textId="77777777" w:rsidR="000D5F29" w:rsidRDefault="000D5F29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FD57A5B" w14:textId="1B1F5C6E" w:rsidR="00A34976" w:rsidRDefault="006C0E87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C0E87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1D29A8A0" wp14:editId="353F215B">
            <wp:extent cx="6858000" cy="4680585"/>
            <wp:effectExtent l="0" t="0" r="0" b="5715"/>
            <wp:docPr id="88929076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290764" name="Picture 1" descr="A screen shot of a computer program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8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68F36" w14:textId="77777777" w:rsidR="00793D78" w:rsidRDefault="00793D7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BFF44F1" w14:textId="77777777" w:rsidR="00793D78" w:rsidRDefault="00793D7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6DAB5F0" w14:textId="77777777" w:rsidR="00793D78" w:rsidRDefault="00793D7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2760232" w14:textId="77777777" w:rsidR="00793D78" w:rsidRDefault="00793D7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F38A959" w14:textId="77777777" w:rsidR="00793D78" w:rsidRDefault="00793D7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883F8AA" w14:textId="77777777" w:rsidR="00793D78" w:rsidRDefault="00793D7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4D07DAD" w14:textId="6E19C249" w:rsidR="00A34976" w:rsidRDefault="00A3497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34976">
        <w:rPr>
          <w:rFonts w:asciiTheme="minorHAnsi" w:eastAsia="Cambria" w:hAnsiTheme="minorHAnsi" w:cstheme="minorHAnsi"/>
          <w:bCs/>
          <w:color w:val="000000" w:themeColor="text1"/>
          <w:lang w:val="en-IN"/>
        </w:rPr>
        <w:t>Creating NumPy Arrays With a Defined Data Type</w:t>
      </w:r>
    </w:p>
    <w:p w14:paraId="321CF455" w14:textId="7B09679D" w:rsidR="000D5F29" w:rsidRDefault="009F5124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9F5124">
        <w:rPr>
          <w:rFonts w:asciiTheme="minorHAnsi" w:eastAsia="Cambria" w:hAnsiTheme="minorHAnsi" w:cstheme="minorHAnsi"/>
          <w:bCs/>
          <w:color w:val="000000" w:themeColor="text1"/>
          <w:lang w:val="en-IN"/>
        </w:rPr>
        <w:t>In NumPy, we can create an array with a defined data type by passing the dtype parameter while calling the np.array() function. For example,</w:t>
      </w:r>
    </w:p>
    <w:p w14:paraId="5AF6D51F" w14:textId="77777777" w:rsidR="00793D78" w:rsidRDefault="00793D7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488BA46" w14:textId="6D80EDC2" w:rsidR="004B583D" w:rsidRPr="004B583D" w:rsidRDefault="00793D78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93D78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numpy as np</w:t>
      </w:r>
    </w:p>
    <w:p w14:paraId="3C5EFC9A" w14:textId="77777777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of 8-bit integers</w:t>
      </w:r>
    </w:p>
    <w:p w14:paraId="55063CB6" w14:textId="53433971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>array1 = np.array([1, 3, 7], dtype='int8')</w:t>
      </w:r>
    </w:p>
    <w:p w14:paraId="6B53F026" w14:textId="77777777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of unsigned 16-bit integers</w:t>
      </w:r>
    </w:p>
    <w:p w14:paraId="041EDB45" w14:textId="46B4F1CF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2 = np.array([2, 4, 6], dtype='uint16')</w:t>
      </w:r>
    </w:p>
    <w:p w14:paraId="2ECE8A7C" w14:textId="77777777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of 32-bit floating-point numbers</w:t>
      </w:r>
    </w:p>
    <w:p w14:paraId="4DD295FD" w14:textId="76301B19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3 = np.array([1.2, 2.3, 3.4], dtype='float32')</w:t>
      </w:r>
    </w:p>
    <w:p w14:paraId="22D0DA90" w14:textId="77777777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of 64-bit complex numbers</w:t>
      </w:r>
    </w:p>
    <w:p w14:paraId="3A91A67F" w14:textId="3560D903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4 = np.array([1+2j, 2+3j, 3+4j], dtype='complex64')</w:t>
      </w:r>
    </w:p>
    <w:p w14:paraId="00AD17C7" w14:textId="77777777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# print the arrays and their data types</w:t>
      </w:r>
    </w:p>
    <w:p w14:paraId="0B75E545" w14:textId="77777777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, array1.dtype)</w:t>
      </w:r>
    </w:p>
    <w:p w14:paraId="44E92F7B" w14:textId="77777777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2, array2.dtype)</w:t>
      </w:r>
    </w:p>
    <w:p w14:paraId="40CF557E" w14:textId="77777777" w:rsidR="004B583D" w:rsidRP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3, array3.dtype)</w:t>
      </w:r>
    </w:p>
    <w:p w14:paraId="6D0F8FCC" w14:textId="77777777" w:rsidR="004B583D" w:rsidRDefault="004B583D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B583D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4, array4.dtype)</w:t>
      </w:r>
    </w:p>
    <w:p w14:paraId="6F405F54" w14:textId="2BBD9B98" w:rsidR="001C05DC" w:rsidRDefault="001C05DC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34FE519F" w14:textId="727855C5" w:rsidR="001C05DC" w:rsidRDefault="00EE67D0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EE67D0">
        <w:rPr>
          <w:rFonts w:asciiTheme="minorHAnsi" w:eastAsia="Cambria" w:hAnsiTheme="minorHAnsi" w:cstheme="minorHAnsi"/>
          <w:bCs/>
          <w:color w:val="000000" w:themeColor="text1"/>
          <w:lang w:val="en-IN"/>
        </w:rPr>
        <w:drawing>
          <wp:inline distT="0" distB="0" distL="0" distR="0" wp14:anchorId="0D7F4EDF" wp14:editId="6F58CC5D">
            <wp:extent cx="6858000" cy="4116070"/>
            <wp:effectExtent l="0" t="0" r="0" b="0"/>
            <wp:docPr id="358468487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468487" name="Picture 1" descr="A screen shot of a computer program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1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82007" w14:textId="77777777" w:rsidR="00A41EB8" w:rsidRDefault="00A41EB8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16F27DB" w14:textId="77777777" w:rsidR="001C05DC" w:rsidRDefault="001C05DC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F0823D4" w14:textId="77777777" w:rsidR="000F5EF2" w:rsidRPr="00B2564E" w:rsidRDefault="000F5EF2" w:rsidP="000F5EF2">
      <w:pPr>
        <w:spacing w:line="276" w:lineRule="auto"/>
        <w:rPr>
          <w:rFonts w:eastAsia="Cambria"/>
          <w:b/>
          <w:bCs/>
          <w:color w:val="000000" w:themeColor="text1"/>
          <w:lang w:val="en-IN"/>
        </w:rPr>
      </w:pPr>
      <w:r w:rsidRPr="000F5EF2">
        <w:rPr>
          <w:rFonts w:eastAsia="Cambria"/>
          <w:b/>
          <w:bCs/>
          <w:color w:val="000000" w:themeColor="text1"/>
          <w:lang w:val="en-IN"/>
        </w:rPr>
        <w:lastRenderedPageBreak/>
        <w:t>NumPy Type Conversion</w:t>
      </w:r>
    </w:p>
    <w:p w14:paraId="45E391CE" w14:textId="5C85B4B9" w:rsidR="005B0A35" w:rsidRPr="00B2564E" w:rsidRDefault="00B2564E" w:rsidP="000F5EF2">
      <w:pPr>
        <w:spacing w:line="276" w:lineRule="auto"/>
        <w:rPr>
          <w:rFonts w:eastAsia="Cambria"/>
          <w:color w:val="000000" w:themeColor="text1"/>
          <w:lang w:val="en-IN"/>
        </w:rPr>
      </w:pPr>
      <w:r w:rsidRPr="00B2564E">
        <w:rPr>
          <w:rFonts w:eastAsia="Cambria"/>
          <w:color w:val="000000" w:themeColor="text1"/>
          <w:lang w:val="en-IN"/>
        </w:rPr>
        <w:t>In NumPy, we can convert the data type of an array using the astype() method. For example,</w:t>
      </w:r>
    </w:p>
    <w:p w14:paraId="0923833D" w14:textId="77777777" w:rsidR="005B0A35" w:rsidRPr="000F5EF2" w:rsidRDefault="005B0A35" w:rsidP="000F5EF2">
      <w:pPr>
        <w:spacing w:line="276" w:lineRule="auto"/>
        <w:rPr>
          <w:rFonts w:eastAsia="Cambria"/>
          <w:b/>
          <w:bCs/>
          <w:color w:val="000000" w:themeColor="text1"/>
          <w:lang w:val="en-IN"/>
        </w:rPr>
      </w:pPr>
    </w:p>
    <w:p w14:paraId="57281FB8" w14:textId="7FDEF105" w:rsidR="005B0A35" w:rsidRPr="005B0A35" w:rsidRDefault="005B0A35" w:rsidP="005B0A35">
      <w:p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5B0A35">
        <w:rPr>
          <w:rFonts w:eastAsia="Cambria"/>
          <w:bCs/>
          <w:color w:val="000000" w:themeColor="text1"/>
          <w:lang w:val="en-IN"/>
        </w:rPr>
        <w:t>import numpy as np</w:t>
      </w:r>
    </w:p>
    <w:p w14:paraId="3955C3B0" w14:textId="77777777" w:rsidR="005B0A35" w:rsidRPr="005B0A35" w:rsidRDefault="005B0A35" w:rsidP="005B0A3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n array of integers</w:t>
      </w:r>
    </w:p>
    <w:p w14:paraId="1ED12116" w14:textId="501C261C" w:rsidR="005B0A35" w:rsidRPr="005B0A35" w:rsidRDefault="005B0A35" w:rsidP="005B0A3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int_array = np.array([1, 3, 5, 7])</w:t>
      </w:r>
    </w:p>
    <w:p w14:paraId="57EF0828" w14:textId="77777777" w:rsidR="005B0A35" w:rsidRPr="005B0A35" w:rsidRDefault="005B0A35" w:rsidP="005B0A3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onvert data type of int_array to float</w:t>
      </w:r>
    </w:p>
    <w:p w14:paraId="394DE609" w14:textId="7F39C895" w:rsidR="005B0A35" w:rsidRPr="005B0A35" w:rsidRDefault="005B0A35" w:rsidP="005B0A3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float_array = int_array.astype('float')</w:t>
      </w:r>
    </w:p>
    <w:p w14:paraId="7C7EC992" w14:textId="77777777" w:rsidR="005B0A35" w:rsidRPr="005B0A35" w:rsidRDefault="005B0A35" w:rsidP="005B0A3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# print the arrays and their data types</w:t>
      </w:r>
    </w:p>
    <w:p w14:paraId="2707F23B" w14:textId="77777777" w:rsidR="005B0A35" w:rsidRPr="005B0A35" w:rsidRDefault="005B0A35" w:rsidP="005B0A3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int_array, int_array.dtype)</w:t>
      </w:r>
    </w:p>
    <w:p w14:paraId="76E49593" w14:textId="77777777" w:rsidR="005B0A35" w:rsidRPr="005B0A35" w:rsidRDefault="005B0A35" w:rsidP="005B0A3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5B0A35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float_array, float_array.dtype)</w:t>
      </w:r>
    </w:p>
    <w:p w14:paraId="49A2F531" w14:textId="01E3C756" w:rsidR="000F5EF2" w:rsidRPr="004B583D" w:rsidRDefault="00B2564E" w:rsidP="004B583D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07E832B4" w14:textId="3CA530A8" w:rsidR="00793D78" w:rsidRDefault="00A41EB8" w:rsidP="00793D7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41EB8">
        <w:rPr>
          <w:rFonts w:asciiTheme="minorHAnsi" w:eastAsia="Cambria" w:hAnsiTheme="minorHAnsi" w:cstheme="minorHAnsi"/>
          <w:bCs/>
          <w:color w:val="000000" w:themeColor="text1"/>
          <w:lang w:val="en-IN"/>
        </w:rPr>
        <w:drawing>
          <wp:inline distT="0" distB="0" distL="0" distR="0" wp14:anchorId="28486989" wp14:editId="603588BB">
            <wp:extent cx="6858000" cy="4465320"/>
            <wp:effectExtent l="0" t="0" r="0" b="0"/>
            <wp:docPr id="97453752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53752" name="Picture 1" descr="A screen shot of a computer program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6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F2991" w14:textId="77777777" w:rsidR="00A41EB8" w:rsidRDefault="00A41EB8" w:rsidP="00793D7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1F58EA2" w14:textId="77777777" w:rsidR="00A41EB8" w:rsidRDefault="00A41EB8" w:rsidP="00793D7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1335D93" w14:textId="77777777" w:rsidR="000D5F29" w:rsidRDefault="000D5F29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06BFC0D" w14:textId="76FCB11C" w:rsidR="002B556A" w:rsidRDefault="002B556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B556A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 Array Attributes</w:t>
      </w:r>
    </w:p>
    <w:p w14:paraId="6BA601D9" w14:textId="4AD003B6" w:rsidR="00A5203A" w:rsidRDefault="00A5203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5203A">
        <w:rPr>
          <w:rFonts w:asciiTheme="minorHAnsi" w:eastAsia="Cambria" w:hAnsiTheme="minorHAnsi" w:cstheme="minorHAnsi"/>
          <w:bCs/>
          <w:color w:val="000000" w:themeColor="text1"/>
          <w:lang w:val="en-IN"/>
        </w:rPr>
        <w:t>In NumPy, attributes are properties of NumPy arrays that provide information about the array's shape, size, data type, dimension, and so on.</w:t>
      </w:r>
    </w:p>
    <w:p w14:paraId="7BD0D0B0" w14:textId="77777777" w:rsidR="00A5203A" w:rsidRDefault="00A5203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5F90F8EE" w14:textId="5DCF6191" w:rsidR="00A5203A" w:rsidRPr="006A3B76" w:rsidRDefault="00086BA4" w:rsidP="006844DA">
      <w:pPr>
        <w:spacing w:line="276" w:lineRule="auto"/>
        <w:rPr>
          <w:rFonts w:eastAsia="Cambria"/>
          <w:b/>
          <w:color w:val="000000" w:themeColor="text1"/>
          <w:lang w:val="en-IN"/>
        </w:rPr>
      </w:pPr>
      <w:r w:rsidRPr="006A3B76">
        <w:rPr>
          <w:rFonts w:eastAsia="Cambria"/>
          <w:b/>
          <w:color w:val="000000" w:themeColor="text1"/>
          <w:lang w:val="en-IN"/>
        </w:rPr>
        <w:t>Common NumPy Attributes</w:t>
      </w:r>
    </w:p>
    <w:p w14:paraId="39D389BB" w14:textId="3D8FE496" w:rsidR="00086BA4" w:rsidRDefault="00086BA4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BA4">
        <w:rPr>
          <w:rFonts w:asciiTheme="minorHAnsi" w:eastAsia="Cambria" w:hAnsiTheme="minorHAnsi" w:cstheme="minorHAnsi"/>
          <w:bCs/>
          <w:color w:val="000000" w:themeColor="text1"/>
          <w:lang w:val="en-IN"/>
        </w:rPr>
        <w:t>Here are some of the commonly used NumPy attributes:</w:t>
      </w:r>
    </w:p>
    <w:tbl>
      <w:tblPr>
        <w:tblStyle w:val="GridTable1Light"/>
        <w:tblW w:w="8642" w:type="dxa"/>
        <w:tblLook w:val="04A0" w:firstRow="1" w:lastRow="0" w:firstColumn="1" w:lastColumn="0" w:noHBand="0" w:noVBand="1"/>
      </w:tblPr>
      <w:tblGrid>
        <w:gridCol w:w="1800"/>
        <w:gridCol w:w="6842"/>
      </w:tblGrid>
      <w:tr w:rsidR="00E85DD0" w:rsidRPr="00E85DD0" w14:paraId="2968605E" w14:textId="77777777" w:rsidTr="000226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6F94A4F" w14:textId="77777777" w:rsidR="00E85DD0" w:rsidRPr="00E85DD0" w:rsidRDefault="00E85DD0" w:rsidP="00E85DD0">
            <w:pPr>
              <w:pStyle w:val="NoSpacing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Attributes</w:t>
            </w:r>
          </w:p>
        </w:tc>
        <w:tc>
          <w:tcPr>
            <w:tcW w:w="6842" w:type="dxa"/>
            <w:hideMark/>
          </w:tcPr>
          <w:p w14:paraId="34A49802" w14:textId="77777777" w:rsidR="00E85DD0" w:rsidRPr="00E85DD0" w:rsidRDefault="00E85DD0" w:rsidP="00E85DD0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Description</w:t>
            </w:r>
          </w:p>
        </w:tc>
      </w:tr>
      <w:tr w:rsidR="00E85DD0" w:rsidRPr="00E85DD0" w14:paraId="3BC2E14D" w14:textId="77777777" w:rsidTr="000226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445AF3F" w14:textId="77777777" w:rsidR="00E85DD0" w:rsidRPr="00E85DD0" w:rsidRDefault="00E85DD0" w:rsidP="00E85DD0">
            <w:pPr>
              <w:pStyle w:val="NoSpacing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ndim</w:t>
            </w:r>
          </w:p>
        </w:tc>
        <w:tc>
          <w:tcPr>
            <w:tcW w:w="6842" w:type="dxa"/>
            <w:hideMark/>
          </w:tcPr>
          <w:p w14:paraId="2060C71A" w14:textId="77777777" w:rsidR="00E85DD0" w:rsidRPr="00E85DD0" w:rsidRDefault="00E85DD0" w:rsidP="00E85DD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returns number of dimension of the array</w:t>
            </w:r>
          </w:p>
        </w:tc>
      </w:tr>
      <w:tr w:rsidR="00E85DD0" w:rsidRPr="00E85DD0" w14:paraId="3B21181D" w14:textId="77777777" w:rsidTr="000226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E4A0AEF" w14:textId="77777777" w:rsidR="00E85DD0" w:rsidRPr="00E85DD0" w:rsidRDefault="00E85DD0" w:rsidP="00E85DD0">
            <w:pPr>
              <w:pStyle w:val="NoSpacing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size</w:t>
            </w:r>
          </w:p>
        </w:tc>
        <w:tc>
          <w:tcPr>
            <w:tcW w:w="6842" w:type="dxa"/>
            <w:hideMark/>
          </w:tcPr>
          <w:p w14:paraId="39924300" w14:textId="77777777" w:rsidR="00E85DD0" w:rsidRPr="00E85DD0" w:rsidRDefault="00E85DD0" w:rsidP="00E85DD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returns number of elements in the array</w:t>
            </w:r>
          </w:p>
        </w:tc>
      </w:tr>
      <w:tr w:rsidR="00E85DD0" w:rsidRPr="00E85DD0" w14:paraId="00D0C4F7" w14:textId="77777777" w:rsidTr="000226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FA6E474" w14:textId="77777777" w:rsidR="00E85DD0" w:rsidRPr="00E85DD0" w:rsidRDefault="00E85DD0" w:rsidP="00E85DD0">
            <w:pPr>
              <w:pStyle w:val="NoSpacing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dtype</w:t>
            </w:r>
          </w:p>
        </w:tc>
        <w:tc>
          <w:tcPr>
            <w:tcW w:w="6842" w:type="dxa"/>
            <w:hideMark/>
          </w:tcPr>
          <w:p w14:paraId="409720C4" w14:textId="77777777" w:rsidR="00E85DD0" w:rsidRPr="00E85DD0" w:rsidRDefault="00E85DD0" w:rsidP="00E85DD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returns data type of elements in the array</w:t>
            </w:r>
          </w:p>
        </w:tc>
      </w:tr>
      <w:tr w:rsidR="00E85DD0" w:rsidRPr="00E85DD0" w14:paraId="77FF25EF" w14:textId="77777777" w:rsidTr="000226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420EF53" w14:textId="77777777" w:rsidR="00E85DD0" w:rsidRPr="00E85DD0" w:rsidRDefault="00E85DD0" w:rsidP="00E85DD0">
            <w:pPr>
              <w:pStyle w:val="NoSpacing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shape</w:t>
            </w:r>
          </w:p>
        </w:tc>
        <w:tc>
          <w:tcPr>
            <w:tcW w:w="6842" w:type="dxa"/>
            <w:hideMark/>
          </w:tcPr>
          <w:p w14:paraId="5E8A3AD0" w14:textId="77777777" w:rsidR="00E85DD0" w:rsidRPr="00E85DD0" w:rsidRDefault="00E85DD0" w:rsidP="00E85DD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returns the size of the array in each dimension.</w:t>
            </w:r>
          </w:p>
        </w:tc>
      </w:tr>
      <w:tr w:rsidR="00E85DD0" w:rsidRPr="00E85DD0" w14:paraId="162AEFF4" w14:textId="77777777" w:rsidTr="000226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25F4301" w14:textId="77777777" w:rsidR="00E85DD0" w:rsidRPr="00E85DD0" w:rsidRDefault="00E85DD0" w:rsidP="00E85DD0">
            <w:pPr>
              <w:pStyle w:val="NoSpacing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itemsize</w:t>
            </w:r>
          </w:p>
        </w:tc>
        <w:tc>
          <w:tcPr>
            <w:tcW w:w="6842" w:type="dxa"/>
            <w:hideMark/>
          </w:tcPr>
          <w:p w14:paraId="6B9A3688" w14:textId="77777777" w:rsidR="00E85DD0" w:rsidRPr="00E85DD0" w:rsidRDefault="00E85DD0" w:rsidP="00E85DD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returns the size (in bytes) of each elements in the array</w:t>
            </w:r>
          </w:p>
        </w:tc>
      </w:tr>
      <w:tr w:rsidR="00E85DD0" w:rsidRPr="00E85DD0" w14:paraId="0589730E" w14:textId="77777777" w:rsidTr="000226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8441087" w14:textId="77777777" w:rsidR="00E85DD0" w:rsidRPr="00E85DD0" w:rsidRDefault="00E85DD0" w:rsidP="00E85DD0">
            <w:pPr>
              <w:pStyle w:val="NoSpacing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data</w:t>
            </w:r>
          </w:p>
        </w:tc>
        <w:tc>
          <w:tcPr>
            <w:tcW w:w="6842" w:type="dxa"/>
            <w:hideMark/>
          </w:tcPr>
          <w:p w14:paraId="363AB6F4" w14:textId="77777777" w:rsidR="00E85DD0" w:rsidRPr="00E85DD0" w:rsidRDefault="00E85DD0" w:rsidP="00E85DD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mbria"/>
                <w:lang w:val="en-IN"/>
              </w:rPr>
            </w:pPr>
            <w:r w:rsidRPr="00E85DD0">
              <w:rPr>
                <w:rFonts w:eastAsia="Cambria"/>
                <w:lang w:val="en-IN"/>
              </w:rPr>
              <w:t>returns the buffer containing actual elements of the array in memory</w:t>
            </w:r>
          </w:p>
        </w:tc>
      </w:tr>
    </w:tbl>
    <w:p w14:paraId="391BE124" w14:textId="77777777" w:rsidR="00F21977" w:rsidRDefault="00F21977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2FB14B40" w14:textId="00433BDC" w:rsidR="002B556A" w:rsidRDefault="00272D07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>The ndim attribute returns the number of dimensions in the numpy array. For example,</w:t>
      </w:r>
    </w:p>
    <w:p w14:paraId="5F21CE31" w14:textId="77777777" w:rsidR="00272D07" w:rsidRDefault="00272D07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43E1D68" w14:textId="7C656CC3" w:rsidR="00272D07" w:rsidRPr="00272D07" w:rsidRDefault="00272D07" w:rsidP="00272D0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numpy as np</w:t>
      </w:r>
    </w:p>
    <w:p w14:paraId="5DFAC152" w14:textId="77777777" w:rsidR="00272D07" w:rsidRPr="00272D07" w:rsidRDefault="00272D07" w:rsidP="00272D0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create a 2-D array </w:t>
      </w:r>
    </w:p>
    <w:p w14:paraId="77D75CDF" w14:textId="77777777" w:rsidR="00272D07" w:rsidRPr="00272D07" w:rsidRDefault="00272D07" w:rsidP="00272D0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1 = np.array([[2, 4, 6],</w:t>
      </w:r>
    </w:p>
    <w:p w14:paraId="1B5E1924" w14:textId="07861488" w:rsidR="00272D07" w:rsidRPr="00272D07" w:rsidRDefault="00272D07" w:rsidP="00272D0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                 [1, 3, 5]])</w:t>
      </w:r>
    </w:p>
    <w:p w14:paraId="03F74310" w14:textId="77777777" w:rsidR="00272D07" w:rsidRPr="00272D07" w:rsidRDefault="00272D07" w:rsidP="00272D0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heck the dimension of array1</w:t>
      </w:r>
    </w:p>
    <w:p w14:paraId="11E69BA9" w14:textId="3FD46D24" w:rsidR="002B556A" w:rsidRDefault="00272D07" w:rsidP="00272D0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2D0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.ndim)</w:t>
      </w:r>
    </w:p>
    <w:p w14:paraId="6FF569E1" w14:textId="33A1E7F3" w:rsidR="00F6515C" w:rsidRDefault="00F6515C" w:rsidP="00272D0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12412817" w14:textId="3D64A45D" w:rsidR="002B556A" w:rsidRDefault="009C4A3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9C4A36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59024CB0" wp14:editId="5223C7BD">
            <wp:extent cx="6858000" cy="3797300"/>
            <wp:effectExtent l="0" t="0" r="0" b="0"/>
            <wp:docPr id="281368676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368676" name="Picture 1" descr="A screen shot of a computer program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F92EA" w14:textId="77777777" w:rsidR="009C4A36" w:rsidRDefault="009C4A3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925FE12" w14:textId="77777777" w:rsidR="009C4A36" w:rsidRDefault="009C4A36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D8072D2" w14:textId="1BDB8288" w:rsidR="002B556A" w:rsidRDefault="007C3AB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C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 Array size Attribute</w:t>
      </w:r>
    </w:p>
    <w:p w14:paraId="4E52652F" w14:textId="2556BFC7" w:rsidR="007C3ABB" w:rsidRDefault="00AA3DA2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A3DA2">
        <w:rPr>
          <w:rFonts w:asciiTheme="minorHAnsi" w:eastAsia="Cambria" w:hAnsiTheme="minorHAnsi" w:cstheme="minorHAnsi"/>
          <w:bCs/>
          <w:color w:val="000000" w:themeColor="text1"/>
          <w:lang w:val="en-IN"/>
        </w:rPr>
        <w:t>The size attribute returns the total number of elements in the given array.</w:t>
      </w:r>
    </w:p>
    <w:p w14:paraId="270958C6" w14:textId="77777777" w:rsidR="00AA3DA2" w:rsidRDefault="00AA3DA2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2A32DE9" w14:textId="07242D61" w:rsidR="00AA3DA2" w:rsidRPr="00AA3DA2" w:rsidRDefault="00AA3DA2" w:rsidP="00AA3DA2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A3DA2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numpy as np</w:t>
      </w:r>
    </w:p>
    <w:p w14:paraId="4925080E" w14:textId="77777777" w:rsidR="00AA3DA2" w:rsidRPr="00AA3DA2" w:rsidRDefault="00AA3DA2" w:rsidP="00AA3DA2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A3DA2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1 = np.array([[1, 2, 3],</w:t>
      </w:r>
    </w:p>
    <w:p w14:paraId="63970981" w14:textId="63A75584" w:rsidR="00AA3DA2" w:rsidRPr="00AA3DA2" w:rsidRDefault="00AA3DA2" w:rsidP="00AA3DA2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A3DA2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                [6, 7, 8]])</w:t>
      </w:r>
    </w:p>
    <w:p w14:paraId="34548D54" w14:textId="77777777" w:rsidR="00AA3DA2" w:rsidRPr="00AA3DA2" w:rsidRDefault="00AA3DA2" w:rsidP="00AA3DA2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A3DA2">
        <w:rPr>
          <w:rFonts w:asciiTheme="minorHAnsi" w:eastAsia="Cambria" w:hAnsiTheme="minorHAnsi" w:cstheme="minorHAnsi"/>
          <w:bCs/>
          <w:color w:val="000000" w:themeColor="text1"/>
          <w:lang w:val="en-IN"/>
        </w:rPr>
        <w:t># return total number of elements in array1</w:t>
      </w:r>
    </w:p>
    <w:p w14:paraId="2ABEA5D6" w14:textId="77777777" w:rsidR="00AA3DA2" w:rsidRDefault="00AA3DA2" w:rsidP="00AA3DA2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A3DA2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.size)</w:t>
      </w:r>
    </w:p>
    <w:p w14:paraId="37117F90" w14:textId="7C2D1143" w:rsidR="00F6515C" w:rsidRPr="00AA3DA2" w:rsidRDefault="00F6515C" w:rsidP="00AA3DA2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7B755995" w14:textId="6AFFC8EF" w:rsidR="00AA3DA2" w:rsidRDefault="00F545E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F545EA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71CC5D4D" wp14:editId="4ACCEB34">
            <wp:extent cx="6858000" cy="3797300"/>
            <wp:effectExtent l="0" t="0" r="0" b="0"/>
            <wp:docPr id="65200807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008071" name="Picture 1" descr="A screen shot of a computer program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FA1C8" w14:textId="77777777" w:rsidR="00E22D28" w:rsidRDefault="00E22D2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5D55B333" w14:textId="77777777" w:rsidR="00E22D28" w:rsidRDefault="00E22D28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658DDD5" w14:textId="77777777" w:rsidR="002B556A" w:rsidRDefault="002B556A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26C4D069" w14:textId="05EF1259" w:rsidR="00CB5874" w:rsidRDefault="00CB5874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B5874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 Array shape Attribute</w:t>
      </w:r>
    </w:p>
    <w:p w14:paraId="20234DB9" w14:textId="06AB1AA8" w:rsidR="00CB5874" w:rsidRDefault="00763AB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6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>In NumPy, the shape attribute returns a tuple of integers that gives the size of the array in each dimension. For example,</w:t>
      </w:r>
    </w:p>
    <w:p w14:paraId="0C7E0474" w14:textId="77777777" w:rsidR="00763ABB" w:rsidRDefault="00763AB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618A6625" w14:textId="3B5EDE14" w:rsidR="00763ABB" w:rsidRPr="00763ABB" w:rsidRDefault="00763ABB" w:rsidP="00763ABB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i</w:t>
      </w:r>
      <w:r w:rsidRPr="0076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>mport numpy as np</w:t>
      </w:r>
    </w:p>
    <w:p w14:paraId="157D8976" w14:textId="77777777" w:rsidR="00763ABB" w:rsidRPr="00763ABB" w:rsidRDefault="00763ABB" w:rsidP="00763ABB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6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1 = np.array([[1, 2, 3],</w:t>
      </w:r>
    </w:p>
    <w:p w14:paraId="3F92A80B" w14:textId="422331D1" w:rsidR="00763ABB" w:rsidRPr="00763ABB" w:rsidRDefault="00763ABB" w:rsidP="00763ABB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6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               [6, 7, 8]])</w:t>
      </w:r>
    </w:p>
    <w:p w14:paraId="78457806" w14:textId="77777777" w:rsidR="00763ABB" w:rsidRPr="00763ABB" w:rsidRDefault="00763ABB" w:rsidP="00763ABB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6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># return a tuple that gives size of array in each dimension</w:t>
      </w:r>
    </w:p>
    <w:p w14:paraId="1C1A69B4" w14:textId="77777777" w:rsidR="00763ABB" w:rsidRPr="00763ABB" w:rsidRDefault="00763ABB" w:rsidP="00763ABB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63ABB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.shape)</w:t>
      </w:r>
    </w:p>
    <w:p w14:paraId="430C21EE" w14:textId="1038CA51" w:rsidR="00763ABB" w:rsidRDefault="00763AB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36DE0B4B" w14:textId="511E5B7D" w:rsidR="00491A82" w:rsidRDefault="0066665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6665B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14A8A29B" wp14:editId="2E08E76C">
            <wp:extent cx="6858000" cy="4027805"/>
            <wp:effectExtent l="0" t="0" r="0" b="0"/>
            <wp:docPr id="354905277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905277" name="Picture 1" descr="A screen shot of a computer program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2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ED4BA" w14:textId="77777777" w:rsidR="00A2544B" w:rsidRDefault="00A2544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EFBB017" w14:textId="77777777" w:rsidR="00A2544B" w:rsidRDefault="00A2544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2254145" w14:textId="77777777" w:rsidR="00A2544B" w:rsidRDefault="00A2544B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3A1E04CA" w14:textId="77777777" w:rsidR="00491A82" w:rsidRDefault="00491A82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27B9398D" w14:textId="2BB6C847" w:rsidR="00491A82" w:rsidRDefault="00491A82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91A82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 Array dtype Attribute</w:t>
      </w:r>
    </w:p>
    <w:p w14:paraId="7729731F" w14:textId="54A7B380" w:rsidR="00491A82" w:rsidRDefault="00491A82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91A82">
        <w:rPr>
          <w:rFonts w:asciiTheme="minorHAnsi" w:eastAsia="Cambria" w:hAnsiTheme="minorHAnsi" w:cstheme="minorHAnsi"/>
          <w:bCs/>
          <w:color w:val="000000" w:themeColor="text1"/>
          <w:lang w:val="en-IN"/>
        </w:rPr>
        <w:t>We can use the dtype attribute to check the datatype of a NumPy array. For example,</w:t>
      </w:r>
    </w:p>
    <w:p w14:paraId="36F7AC64" w14:textId="1B011277" w:rsidR="00CB054E" w:rsidRPr="00CB054E" w:rsidRDefault="00CB054E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B054E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numpy as np</w:t>
      </w:r>
    </w:p>
    <w:p w14:paraId="569D402F" w14:textId="77777777" w:rsidR="00CB054E" w:rsidRPr="00CB054E" w:rsidRDefault="00CB054E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B054E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create an array of integers </w:t>
      </w:r>
    </w:p>
    <w:p w14:paraId="401589E0" w14:textId="01D9AE35" w:rsidR="00CB054E" w:rsidRPr="00CB054E" w:rsidRDefault="00CB054E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B054E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1 = np.array([6, 7, 8])</w:t>
      </w:r>
    </w:p>
    <w:p w14:paraId="15573DC7" w14:textId="77777777" w:rsidR="00CB054E" w:rsidRPr="00CB054E" w:rsidRDefault="00CB054E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B054E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heck the data type of array1</w:t>
      </w:r>
    </w:p>
    <w:p w14:paraId="0CF874AD" w14:textId="4EE9C83E" w:rsidR="00491A82" w:rsidRDefault="00CB054E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CB054E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.dtype)</w:t>
      </w:r>
    </w:p>
    <w:p w14:paraId="7BC21C3A" w14:textId="6FF24E1D" w:rsidR="00CB054E" w:rsidRDefault="002816CD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7BC07868" w14:textId="69EB176D" w:rsidR="002816CD" w:rsidRDefault="00F41339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F41339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7AEE9AB1" wp14:editId="5EFC5B2B">
            <wp:extent cx="6458851" cy="3296110"/>
            <wp:effectExtent l="0" t="0" r="0" b="0"/>
            <wp:docPr id="2031644227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644227" name="Picture 1" descr="A screenshot of a computer program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58851" cy="32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2C1C0" w14:textId="77777777" w:rsidR="00421791" w:rsidRDefault="00421791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DF00849" w14:textId="77777777" w:rsidR="002816CD" w:rsidRDefault="002816CD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11968EFD" w14:textId="400AE11E" w:rsidR="002816CD" w:rsidRDefault="002816CD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816CD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 Array itemsize Attribute</w:t>
      </w:r>
    </w:p>
    <w:p w14:paraId="08A5F45B" w14:textId="0DB859DF" w:rsidR="00CB054E" w:rsidRDefault="002748AF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In NumPy, the itemsize attribute determines size (in bytes) of each element in the array. For example,</w:t>
      </w:r>
    </w:p>
    <w:p w14:paraId="09328F71" w14:textId="77777777" w:rsidR="002748AF" w:rsidRDefault="002748AF" w:rsidP="00CB054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295CFF1" w14:textId="153B51A6" w:rsidR="002748AF" w:rsidRPr="002748AF" w:rsidRDefault="002748AF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numpy as np</w:t>
      </w:r>
    </w:p>
    <w:p w14:paraId="4856F9FC" w14:textId="77777777" w:rsidR="002748AF" w:rsidRPr="002748AF" w:rsidRDefault="002748AF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e a default 1-D array of integers</w:t>
      </w:r>
    </w:p>
    <w:p w14:paraId="4B7D8B06" w14:textId="5E0B2CAF" w:rsidR="002748AF" w:rsidRPr="002748AF" w:rsidRDefault="002748AF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1 = np.array([6, 7, 8, 10, 13])</w:t>
      </w:r>
    </w:p>
    <w:p w14:paraId="2A4B44DD" w14:textId="77777777" w:rsidR="002748AF" w:rsidRPr="002748AF" w:rsidRDefault="002748AF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create a 1-D array of 32-bit integers </w:t>
      </w:r>
    </w:p>
    <w:p w14:paraId="4F9EFC45" w14:textId="145BC29F" w:rsidR="002748AF" w:rsidRPr="002748AF" w:rsidRDefault="002748AF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2 = np.array([6, 7, 8, 10, 13], dtype=np.int32)</w:t>
      </w:r>
    </w:p>
    <w:p w14:paraId="2140CE84" w14:textId="77777777" w:rsidR="002748AF" w:rsidRPr="002748AF" w:rsidRDefault="002748AF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# use of itemsize to determine size of each array element of array1 and array2</w:t>
      </w:r>
    </w:p>
    <w:p w14:paraId="4E3F6390" w14:textId="77777777" w:rsidR="002748AF" w:rsidRPr="002748AF" w:rsidRDefault="002748AF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1.itemsize)  # prints 8</w:t>
      </w:r>
    </w:p>
    <w:p w14:paraId="1841AD33" w14:textId="70DB5B55" w:rsidR="002748AF" w:rsidRDefault="002748AF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2748AF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array2.itemsize)  # prints 4</w:t>
      </w:r>
    </w:p>
    <w:p w14:paraId="5C42ABFA" w14:textId="72CEE755" w:rsidR="00532FD1" w:rsidRDefault="00532FD1" w:rsidP="002748AF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38B0ADC3" w14:textId="1345314B" w:rsidR="00CB5874" w:rsidRDefault="00F00333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F00333">
        <w:rPr>
          <w:rFonts w:asciiTheme="minorHAnsi" w:eastAsia="Cambria" w:hAnsiTheme="minorHAnsi" w:cstheme="minorHAnsi"/>
          <w:bCs/>
          <w:color w:val="000000" w:themeColor="text1"/>
          <w:lang w:val="en-IN"/>
        </w:rPr>
        <w:t>NumPy Array data Attribute</w:t>
      </w:r>
    </w:p>
    <w:p w14:paraId="2ACBD53F" w14:textId="18D51E12" w:rsidR="003328A1" w:rsidRPr="003328A1" w:rsidRDefault="003328A1" w:rsidP="003328A1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3328A1">
        <w:rPr>
          <w:rFonts w:asciiTheme="minorHAnsi" w:eastAsia="Cambria" w:hAnsiTheme="minorHAnsi" w:cstheme="minorHAnsi"/>
          <w:bCs/>
          <w:color w:val="000000" w:themeColor="text1"/>
          <w:lang w:val="en-IN"/>
        </w:rPr>
        <w:t>In NumPy, we can get a buffer containing actual elements of the array in memory using the data attribute.</w:t>
      </w:r>
    </w:p>
    <w:p w14:paraId="67B76D57" w14:textId="68C096F8" w:rsidR="003328A1" w:rsidRDefault="003328A1" w:rsidP="003328A1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3328A1">
        <w:rPr>
          <w:rFonts w:asciiTheme="minorHAnsi" w:eastAsia="Cambria" w:hAnsiTheme="minorHAnsi" w:cstheme="minorHAnsi"/>
          <w:bCs/>
          <w:color w:val="000000" w:themeColor="text1"/>
          <w:lang w:val="en-IN"/>
        </w:rPr>
        <w:t>In simpler terms, the data attribute is like a pointer to the memory location where the array's data is stored in the computer's memory.</w:t>
      </w:r>
    </w:p>
    <w:p w14:paraId="719D231D" w14:textId="77777777" w:rsidR="003328A1" w:rsidRDefault="003328A1" w:rsidP="003328A1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5F59CA6" w14:textId="5308540F" w:rsidR="004221F7" w:rsidRPr="004221F7" w:rsidRDefault="004221F7" w:rsidP="004221F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>import numpy as np</w:t>
      </w:r>
    </w:p>
    <w:p w14:paraId="3A87451A" w14:textId="77777777" w:rsidR="004221F7" w:rsidRPr="004221F7" w:rsidRDefault="004221F7" w:rsidP="004221F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1 = np.array([6, 7, 8])</w:t>
      </w:r>
    </w:p>
    <w:p w14:paraId="7272C425" w14:textId="77777777" w:rsidR="004221F7" w:rsidRPr="004221F7" w:rsidRDefault="004221F7" w:rsidP="004221F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>array2 = np.array([[1, 2, 3],</w:t>
      </w:r>
    </w:p>
    <w:p w14:paraId="00A7F8E8" w14:textId="4EC5AE6B" w:rsidR="004221F7" w:rsidRPr="004221F7" w:rsidRDefault="004221F7" w:rsidP="004221F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                  </w:t>
      </w:r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ab/>
        <w:t xml:space="preserve">    [6, 7, 8]])</w:t>
      </w:r>
    </w:p>
    <w:p w14:paraId="4704942D" w14:textId="77777777" w:rsidR="004221F7" w:rsidRPr="004221F7" w:rsidRDefault="004221F7" w:rsidP="004221F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># print memory address of array1's and array2's data</w:t>
      </w:r>
    </w:p>
    <w:p w14:paraId="15B56F86" w14:textId="77777777" w:rsidR="004221F7" w:rsidRPr="004221F7" w:rsidRDefault="004221F7" w:rsidP="004221F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\nData of array1 is: ",array1.data)</w:t>
      </w:r>
    </w:p>
    <w:p w14:paraId="6C841934" w14:textId="77777777" w:rsidR="004221F7" w:rsidRPr="004221F7" w:rsidRDefault="004221F7" w:rsidP="004221F7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4221F7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Data of array2 is: ",array2.data)</w:t>
      </w:r>
    </w:p>
    <w:p w14:paraId="55C68DF7" w14:textId="77777777" w:rsidR="003328A1" w:rsidRDefault="003328A1" w:rsidP="003328A1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95203AC" w14:textId="77777777" w:rsidR="00F00333" w:rsidRDefault="00F00333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7FD20C07" w14:textId="05696E14" w:rsidR="006844DA" w:rsidRPr="006844DA" w:rsidRDefault="00740145" w:rsidP="006844DA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Task</w:t>
      </w:r>
    </w:p>
    <w:p w14:paraId="1A7BB08B" w14:textId="5108DA1C" w:rsidR="006844DA" w:rsidRDefault="00740145" w:rsidP="006844D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M</w:t>
      </w:r>
      <w:r w:rsidRPr="00740145">
        <w:rPr>
          <w:rFonts w:asciiTheme="minorHAnsi" w:eastAsia="Cambria" w:hAnsiTheme="minorHAnsi" w:cstheme="minorHAnsi"/>
          <w:bCs/>
          <w:color w:val="000000" w:themeColor="text1"/>
        </w:rPr>
        <w:t>ultiplication of two given matrixes</w:t>
      </w:r>
    </w:p>
    <w:p w14:paraId="4564DC5A" w14:textId="444B9F57" w:rsidR="00740145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740145">
        <w:rPr>
          <w:rFonts w:asciiTheme="minorHAnsi" w:eastAsia="Cambria" w:hAnsiTheme="minorHAnsi" w:cstheme="minorHAnsi"/>
          <w:bCs/>
          <w:color w:val="000000" w:themeColor="text1"/>
        </w:rPr>
        <w:t>import numpy as np</w:t>
      </w:r>
    </w:p>
    <w:p w14:paraId="2ADC6D7E" w14:textId="77777777" w:rsidR="00740145" w:rsidRPr="00740145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40145">
        <w:rPr>
          <w:rFonts w:asciiTheme="minorHAnsi" w:eastAsia="Cambria" w:hAnsiTheme="minorHAnsi" w:cstheme="minorHAnsi"/>
          <w:bCs/>
          <w:color w:val="000000" w:themeColor="text1"/>
          <w:lang w:val="en-IN"/>
        </w:rPr>
        <w:t>p = [[1, 0], [0, 1]]</w:t>
      </w:r>
    </w:p>
    <w:p w14:paraId="65614E9E" w14:textId="77777777" w:rsidR="00740145" w:rsidRPr="006109F6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fr-FR"/>
        </w:rPr>
      </w:pPr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q = [[1, 2], [3, 4]]</w:t>
      </w:r>
    </w:p>
    <w:p w14:paraId="42695ADD" w14:textId="77777777" w:rsidR="00740145" w:rsidRPr="006109F6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fr-FR"/>
        </w:rPr>
      </w:pPr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print("Original matrices:")</w:t>
      </w:r>
    </w:p>
    <w:p w14:paraId="5ECFA3D4" w14:textId="77777777" w:rsidR="00740145" w:rsidRPr="006109F6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fr-FR"/>
        </w:rPr>
      </w:pPr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print(p)</w:t>
      </w:r>
    </w:p>
    <w:p w14:paraId="5ECCEA29" w14:textId="77777777" w:rsidR="00740145" w:rsidRPr="00740145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40145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q)</w:t>
      </w:r>
    </w:p>
    <w:p w14:paraId="69257D0B" w14:textId="77777777" w:rsidR="00740145" w:rsidRPr="00740145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40145">
        <w:rPr>
          <w:rFonts w:asciiTheme="minorHAnsi" w:eastAsia="Cambria" w:hAnsiTheme="minorHAnsi" w:cstheme="minorHAnsi"/>
          <w:bCs/>
          <w:color w:val="000000" w:themeColor="text1"/>
          <w:lang w:val="en-IN"/>
        </w:rPr>
        <w:t># Perform matrix multiplication using np.dot</w:t>
      </w:r>
    </w:p>
    <w:p w14:paraId="52A18408" w14:textId="5E3B036F" w:rsidR="00740145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40145">
        <w:rPr>
          <w:rFonts w:asciiTheme="minorHAnsi" w:eastAsia="Cambria" w:hAnsiTheme="minorHAnsi" w:cstheme="minorHAnsi"/>
          <w:bCs/>
          <w:color w:val="000000" w:themeColor="text1"/>
          <w:lang w:val="en-IN"/>
        </w:rPr>
        <w:t>result1 = np.dot(p, q)</w:t>
      </w:r>
    </w:p>
    <w:p w14:paraId="48AAAFE3" w14:textId="77777777" w:rsidR="00740145" w:rsidRPr="00740145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40145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Result of the matrix multiplication:")</w:t>
      </w:r>
    </w:p>
    <w:p w14:paraId="51682F5F" w14:textId="572A7D24" w:rsidR="00740145" w:rsidRDefault="00740145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740145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result1)</w:t>
      </w:r>
    </w:p>
    <w:p w14:paraId="2D21A92A" w14:textId="43A4AC03" w:rsidR="00120F23" w:rsidRPr="00740145" w:rsidRDefault="00120F23" w:rsidP="0074014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3DA20149" w14:textId="17468088" w:rsidR="00740145" w:rsidRDefault="00421791" w:rsidP="006844D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1791">
        <w:rPr>
          <w:rFonts w:asciiTheme="minorHAnsi" w:eastAsia="Cambria" w:hAnsiTheme="minorHAnsi" w:cstheme="minorHAnsi"/>
          <w:bCs/>
          <w:color w:val="000000" w:themeColor="text1"/>
        </w:rPr>
        <w:lastRenderedPageBreak/>
        <w:drawing>
          <wp:inline distT="0" distB="0" distL="0" distR="0" wp14:anchorId="06BDAB37" wp14:editId="5CD9DF53">
            <wp:extent cx="6858000" cy="5726430"/>
            <wp:effectExtent l="0" t="0" r="0" b="7620"/>
            <wp:docPr id="86687447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874470" name="Picture 1" descr="A screenshot of a computer program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2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329EF" w14:textId="77777777" w:rsidR="00120F23" w:rsidRDefault="00120F23" w:rsidP="006844D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E7B0DB5" w14:textId="77777777" w:rsidR="0071530B" w:rsidRDefault="0071530B" w:rsidP="006844D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C4F0285" w14:textId="77777777" w:rsidR="0071530B" w:rsidRDefault="0071530B" w:rsidP="006844D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92A0937" w14:textId="3E8FF063" w:rsidR="00120F23" w:rsidRDefault="00120F23" w:rsidP="006844D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C</w:t>
      </w:r>
      <w:r w:rsidRPr="00120F23">
        <w:rPr>
          <w:rFonts w:asciiTheme="minorHAnsi" w:eastAsia="Cambria" w:hAnsiTheme="minorHAnsi" w:cstheme="minorHAnsi"/>
          <w:bCs/>
          <w:color w:val="000000" w:themeColor="text1"/>
        </w:rPr>
        <w:t>ompute the determinant of a given square array.</w:t>
      </w:r>
    </w:p>
    <w:p w14:paraId="54FA5F05" w14:textId="77777777" w:rsidR="00120F23" w:rsidRPr="00120F23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120F23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>import numpy as np</w:t>
      </w:r>
    </w:p>
    <w:p w14:paraId="00A77332" w14:textId="241C2A5F" w:rsidR="00120F23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120F23">
        <w:rPr>
          <w:rFonts w:asciiTheme="minorHAnsi" w:eastAsia="Cambria" w:hAnsiTheme="minorHAnsi" w:cstheme="minorHAnsi"/>
          <w:bCs/>
          <w:color w:val="000000" w:themeColor="text1"/>
          <w:lang w:val="en-IN"/>
        </w:rPr>
        <w:t>from numpy import linalg as LA</w:t>
      </w:r>
    </w:p>
    <w:p w14:paraId="3CDEAE56" w14:textId="2696157B" w:rsidR="00120F23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120F23">
        <w:rPr>
          <w:rFonts w:asciiTheme="minorHAnsi" w:eastAsia="Cambria" w:hAnsiTheme="minorHAnsi" w:cstheme="minorHAnsi"/>
          <w:bCs/>
          <w:color w:val="000000" w:themeColor="text1"/>
        </w:rPr>
        <w:t>a = np.array([[1, 0], [1, 2]])</w:t>
      </w:r>
    </w:p>
    <w:p w14:paraId="46870FDB" w14:textId="77777777" w:rsidR="00120F23" w:rsidRPr="00120F23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120F23">
        <w:rPr>
          <w:rFonts w:asciiTheme="minorHAnsi" w:eastAsia="Cambria" w:hAnsiTheme="minorHAnsi" w:cstheme="minorHAnsi"/>
          <w:bCs/>
          <w:color w:val="000000" w:themeColor="text1"/>
        </w:rPr>
        <w:t># Display the original 2x2 array 'a'</w:t>
      </w:r>
    </w:p>
    <w:p w14:paraId="46782AB0" w14:textId="77777777" w:rsidR="00120F23" w:rsidRPr="00120F23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120F23">
        <w:rPr>
          <w:rFonts w:asciiTheme="minorHAnsi" w:eastAsia="Cambria" w:hAnsiTheme="minorHAnsi" w:cstheme="minorHAnsi"/>
          <w:bCs/>
          <w:color w:val="000000" w:themeColor="text1"/>
        </w:rPr>
        <w:t>print("Original 2-d array")</w:t>
      </w:r>
    </w:p>
    <w:p w14:paraId="7AE75ACE" w14:textId="0B0A6B85" w:rsidR="006844DA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120F23">
        <w:rPr>
          <w:rFonts w:asciiTheme="minorHAnsi" w:eastAsia="Cambria" w:hAnsiTheme="minorHAnsi" w:cstheme="minorHAnsi"/>
          <w:bCs/>
          <w:color w:val="000000" w:themeColor="text1"/>
        </w:rPr>
        <w:t>print(a)</w:t>
      </w:r>
    </w:p>
    <w:p w14:paraId="1AFB9353" w14:textId="77777777" w:rsidR="00120F23" w:rsidRPr="00120F23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120F23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"Determinant of the said 2-D array:")</w:t>
      </w:r>
    </w:p>
    <w:p w14:paraId="7B6EC26A" w14:textId="404F883B" w:rsidR="00120F23" w:rsidRPr="00C6078E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print(np.linalg.det(a))</w:t>
      </w:r>
    </w:p>
    <w:p w14:paraId="086CCF9F" w14:textId="308599CF" w:rsidR="00120F23" w:rsidRPr="006109F6" w:rsidRDefault="00120F23" w:rsidP="00120F2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  <w:lang w:val="fr-FR"/>
        </w:rPr>
      </w:pPr>
      <w:r w:rsidRPr="006109F6">
        <w:rPr>
          <w:rFonts w:asciiTheme="minorHAnsi" w:eastAsia="Cambria" w:hAnsiTheme="minorHAnsi" w:cstheme="minorHAnsi"/>
          <w:bCs/>
          <w:color w:val="000000" w:themeColor="text1"/>
          <w:lang w:val="fr-FR"/>
        </w:rPr>
        <w:t>Output</w:t>
      </w:r>
    </w:p>
    <w:p w14:paraId="0DE20662" w14:textId="16976DDC" w:rsidR="00240CCE" w:rsidRDefault="00595832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lang w:val="en-IN"/>
        </w:rPr>
      </w:pPr>
      <w:r w:rsidRPr="00595832">
        <w:rPr>
          <w:rFonts w:asciiTheme="minorHAnsi" w:eastAsia="Cambria" w:hAnsiTheme="minorHAnsi" w:cstheme="minorHAnsi"/>
          <w:b/>
          <w:color w:val="000000" w:themeColor="text1"/>
          <w:lang w:val="en-IN"/>
        </w:rPr>
        <w:lastRenderedPageBreak/>
        <w:drawing>
          <wp:inline distT="0" distB="0" distL="0" distR="0" wp14:anchorId="4A5E5E06" wp14:editId="7038C413">
            <wp:extent cx="6858000" cy="5652135"/>
            <wp:effectExtent l="0" t="0" r="0" b="5715"/>
            <wp:docPr id="666041188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41188" name="Picture 1" descr="A screen shot of a computer program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65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45B4C" w14:textId="77777777" w:rsidR="00C6078E" w:rsidRDefault="00C6078E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lang w:val="en-IN"/>
        </w:rPr>
      </w:pPr>
    </w:p>
    <w:p w14:paraId="73D2831E" w14:textId="77777777" w:rsidR="00C6078E" w:rsidRPr="00595832" w:rsidRDefault="00C6078E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lang w:val="en-IN"/>
        </w:rPr>
      </w:pPr>
    </w:p>
    <w:p w14:paraId="4ADC93FF" w14:textId="77777777" w:rsidR="00CA4B0E" w:rsidRPr="006109F6" w:rsidRDefault="00CA4B0E" w:rsidP="00CA4B0E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6E47A954" w14:textId="77777777" w:rsidR="004270F9" w:rsidRPr="006109F6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53E8FD37" w14:textId="77777777" w:rsidR="004270F9" w:rsidRPr="006109F6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3B3966FD" w14:textId="77777777" w:rsidR="004270F9" w:rsidRPr="006109F6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7D25845D" w14:textId="77777777" w:rsidR="004270F9" w:rsidRPr="006109F6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3B70FA55" w14:textId="77777777" w:rsidR="004270F9" w:rsidRPr="006109F6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62266755" w14:textId="05369D5E" w:rsidR="00541B0D" w:rsidRPr="006109F6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  <w:lang w:val="fr-FR"/>
        </w:rPr>
      </w:pPr>
      <w:r w:rsidRPr="006109F6">
        <w:rPr>
          <w:rFonts w:asciiTheme="minorHAnsi" w:eastAsia="Cambria" w:hAnsiTheme="minorHAnsi" w:cstheme="minorHAnsi"/>
          <w:b/>
          <w:color w:val="000000" w:themeColor="text1"/>
          <w:u w:val="single"/>
          <w:lang w:val="fr-FR"/>
        </w:rPr>
        <w:t>P</w:t>
      </w:r>
      <w:r w:rsidR="001546D2" w:rsidRPr="006109F6">
        <w:rPr>
          <w:rFonts w:asciiTheme="minorHAnsi" w:eastAsia="Cambria" w:hAnsiTheme="minorHAnsi" w:cstheme="minorHAnsi"/>
          <w:b/>
          <w:color w:val="000000" w:themeColor="text1"/>
          <w:u w:val="single"/>
          <w:lang w:val="fr-FR"/>
        </w:rPr>
        <w:t>ost</w:t>
      </w:r>
      <w:r w:rsidRPr="006109F6">
        <w:rPr>
          <w:rFonts w:asciiTheme="minorHAnsi" w:eastAsia="Cambria" w:hAnsiTheme="minorHAnsi" w:cstheme="minorHAnsi"/>
          <w:b/>
          <w:color w:val="000000" w:themeColor="text1"/>
          <w:u w:val="single"/>
          <w:lang w:val="fr-FR"/>
        </w:rPr>
        <w:t xml:space="preserve"> Lab Exercise:</w:t>
      </w:r>
    </w:p>
    <w:p w14:paraId="3A8EC96A" w14:textId="4EB79273" w:rsidR="00394C68" w:rsidRDefault="00D6524F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D6524F">
        <w:rPr>
          <w:rFonts w:eastAsia="Cambria" w:cstheme="minorHAnsi"/>
          <w:bCs/>
          <w:color w:val="000000" w:themeColor="text1"/>
          <w:sz w:val="24"/>
          <w:szCs w:val="24"/>
        </w:rPr>
        <w:t>Write a NumPy program to create a 3x3 matrix with values ranging from 2 to 10.</w:t>
      </w:r>
    </w:p>
    <w:p w14:paraId="580BCD65" w14:textId="57EB1BDB" w:rsidR="00C6078E" w:rsidRPr="00394C68" w:rsidRDefault="00C6078E" w:rsidP="00C6078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C6078E">
        <w:rPr>
          <w:rFonts w:eastAsia="Cambria" w:cstheme="minorHAnsi"/>
          <w:bCs/>
          <w:color w:val="000000" w:themeColor="text1"/>
          <w:sz w:val="24"/>
          <w:szCs w:val="24"/>
        </w:rPr>
        <w:drawing>
          <wp:inline distT="0" distB="0" distL="0" distR="0" wp14:anchorId="719890F3" wp14:editId="264FA304">
            <wp:extent cx="6858000" cy="3893820"/>
            <wp:effectExtent l="0" t="0" r="0" b="0"/>
            <wp:docPr id="1598604255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604255" name="Picture 1" descr="A screen shot of a computer program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493B1" w14:textId="66C305CA" w:rsidR="001A4F55" w:rsidRDefault="002A4FAC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2A4FAC">
        <w:rPr>
          <w:rFonts w:eastAsia="Cambria" w:cstheme="minorHAnsi"/>
          <w:bCs/>
          <w:color w:val="000000" w:themeColor="text1"/>
          <w:sz w:val="24"/>
          <w:szCs w:val="24"/>
        </w:rPr>
        <w:t>Write a NumPy program to reverse an array (the first element becomes the last).</w:t>
      </w:r>
    </w:p>
    <w:p w14:paraId="255D186E" w14:textId="2228C239" w:rsidR="002C6854" w:rsidRPr="00394C68" w:rsidRDefault="002C6854" w:rsidP="002C685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2C6854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drawing>
          <wp:inline distT="0" distB="0" distL="0" distR="0" wp14:anchorId="10AFB8A3" wp14:editId="5A98DD22">
            <wp:extent cx="6858000" cy="3792220"/>
            <wp:effectExtent l="0" t="0" r="0" b="0"/>
            <wp:docPr id="917343583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343583" name="Picture 1" descr="A screenshot of a computer program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9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81424" w14:textId="30651596" w:rsidR="001A4F55" w:rsidRDefault="00A7039D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A7039D">
        <w:rPr>
          <w:rFonts w:eastAsia="Cambria" w:cstheme="minorHAnsi"/>
          <w:bCs/>
          <w:color w:val="000000" w:themeColor="text1"/>
          <w:sz w:val="24"/>
          <w:szCs w:val="24"/>
        </w:rPr>
        <w:t>Write a NumPy program to find common values between two arrays.</w:t>
      </w:r>
    </w:p>
    <w:p w14:paraId="185C3F10" w14:textId="2D4B337A" w:rsidR="00677A00" w:rsidRPr="001A4F55" w:rsidRDefault="00677A00" w:rsidP="00677A0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677A00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drawing>
          <wp:inline distT="0" distB="0" distL="0" distR="0" wp14:anchorId="3902A890" wp14:editId="0AD238A5">
            <wp:extent cx="6763694" cy="6020640"/>
            <wp:effectExtent l="0" t="0" r="0" b="0"/>
            <wp:docPr id="907507837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507837" name="Picture 1" descr="A screen shot of a computer program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763694" cy="602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F3EB8" w14:textId="24F36946" w:rsidR="001A4F55" w:rsidRDefault="00DA5EE9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DA5EE9">
        <w:rPr>
          <w:rFonts w:eastAsia="Cambria" w:cstheme="minorHAnsi"/>
          <w:bCs/>
          <w:color w:val="000000" w:themeColor="text1"/>
          <w:sz w:val="24"/>
          <w:szCs w:val="24"/>
        </w:rPr>
        <w:t>Write a NumPy program to repeat array elements.</w:t>
      </w:r>
    </w:p>
    <w:p w14:paraId="7FDFEAAC" w14:textId="640951FD" w:rsidR="00D301D6" w:rsidRDefault="00D301D6" w:rsidP="00D301D6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D301D6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drawing>
          <wp:inline distT="0" distB="0" distL="0" distR="0" wp14:anchorId="549B4E32" wp14:editId="63009FE7">
            <wp:extent cx="6373114" cy="5115639"/>
            <wp:effectExtent l="0" t="0" r="8890" b="8890"/>
            <wp:docPr id="315743988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743988" name="Picture 1" descr="A screen shot of a computer program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373114" cy="511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92FE6" w14:textId="41F8B70F" w:rsidR="00D05E2C" w:rsidRDefault="00D05E2C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D05E2C">
        <w:rPr>
          <w:rFonts w:eastAsia="Cambria" w:cstheme="minorHAnsi"/>
          <w:bCs/>
          <w:color w:val="000000" w:themeColor="text1"/>
          <w:sz w:val="24"/>
          <w:szCs w:val="24"/>
        </w:rPr>
        <w:t>Write a NumPy program to find the memory size of a NumPy array.</w:t>
      </w:r>
    </w:p>
    <w:p w14:paraId="37CC40D6" w14:textId="60F5D81B" w:rsidR="00025B91" w:rsidRDefault="00025B91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025B91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drawing>
          <wp:inline distT="0" distB="0" distL="0" distR="0" wp14:anchorId="52705EC5" wp14:editId="2A584FC6">
            <wp:extent cx="6858000" cy="4703445"/>
            <wp:effectExtent l="0" t="0" r="0" b="1905"/>
            <wp:docPr id="621952273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952273" name="Picture 1" descr="A screen shot of a computer program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70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130CB" w14:textId="77777777" w:rsidR="00025B91" w:rsidRDefault="00025B91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F5FDE44" w14:textId="28DA703A" w:rsidR="00DE5496" w:rsidRDefault="00DE5496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DE5496">
        <w:rPr>
          <w:rFonts w:eastAsia="Cambria" w:cstheme="minorHAnsi"/>
          <w:bCs/>
          <w:color w:val="000000" w:themeColor="text1"/>
          <w:sz w:val="24"/>
          <w:szCs w:val="24"/>
        </w:rPr>
        <w:t>Write a NumPy program to create an array of ones and zeros.</w:t>
      </w:r>
    </w:p>
    <w:p w14:paraId="66307D03" w14:textId="6A90154D" w:rsidR="00025B91" w:rsidRDefault="00025B91" w:rsidP="00025B91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025B91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drawing>
          <wp:inline distT="0" distB="0" distL="0" distR="0" wp14:anchorId="348E0CD4" wp14:editId="1AAC9CBB">
            <wp:extent cx="6725589" cy="4286848"/>
            <wp:effectExtent l="0" t="0" r="0" b="0"/>
            <wp:docPr id="620833605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833605" name="Picture 1" descr="A screen shot of a computer program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725589" cy="428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AA6DE" w14:textId="264FE611" w:rsidR="00517369" w:rsidRDefault="00517369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517369">
        <w:rPr>
          <w:rFonts w:eastAsia="Cambria" w:cstheme="minorHAnsi"/>
          <w:bCs/>
          <w:color w:val="000000" w:themeColor="text1"/>
          <w:sz w:val="24"/>
          <w:szCs w:val="24"/>
        </w:rPr>
        <w:t>Write a NumPy program to find the 4th element of a specified array.</w:t>
      </w:r>
    </w:p>
    <w:p w14:paraId="33A41A30" w14:textId="212047AB" w:rsidR="00BA37FE" w:rsidRPr="00371BB5" w:rsidRDefault="00044846" w:rsidP="00371BB5">
      <w:pPr>
        <w:spacing w:line="360" w:lineRule="auto"/>
        <w:rPr>
          <w:rFonts w:eastAsia="Cambria" w:cstheme="minorHAnsi"/>
          <w:b/>
          <w:color w:val="000000" w:themeColor="text1"/>
        </w:rPr>
      </w:pPr>
      <w:r w:rsidRPr="00044846">
        <w:rPr>
          <w:rFonts w:eastAsia="Cambria" w:cstheme="minorHAnsi"/>
          <w:b/>
          <w:color w:val="000000" w:themeColor="text1"/>
        </w:rPr>
        <w:lastRenderedPageBreak/>
        <w:drawing>
          <wp:inline distT="0" distB="0" distL="0" distR="0" wp14:anchorId="6E6A3778" wp14:editId="19ED5E8A">
            <wp:extent cx="6858000" cy="5314950"/>
            <wp:effectExtent l="0" t="0" r="0" b="0"/>
            <wp:docPr id="31764876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648760" name="Picture 1" descr="A screen shot of a computer program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31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A37FE" w:rsidRPr="00371BB5" w:rsidSect="003629D6">
      <w:headerReference w:type="default" r:id="rId33"/>
      <w:footerReference w:type="default" r:id="rId34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4B5735" w14:textId="77777777" w:rsidR="00347426" w:rsidRDefault="00347426" w:rsidP="008A791A">
      <w:r>
        <w:separator/>
      </w:r>
    </w:p>
  </w:endnote>
  <w:endnote w:type="continuationSeparator" w:id="0">
    <w:p w14:paraId="4F195653" w14:textId="77777777" w:rsidR="00347426" w:rsidRDefault="00347426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E32B96" w14:textId="77777777" w:rsidR="00347426" w:rsidRDefault="00347426" w:rsidP="008A791A">
      <w:r>
        <w:separator/>
      </w:r>
    </w:p>
  </w:footnote>
  <w:footnote w:type="continuationSeparator" w:id="0">
    <w:p w14:paraId="503E86B2" w14:textId="77777777" w:rsidR="00347426" w:rsidRDefault="00347426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0B71A201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3B4BCF" w:rsidRPr="003B4BCF">
            <w:t>Practical based on NumPy ndarray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2160A179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0</w:t>
          </w:r>
          <w:r w:rsidR="003B4BCF">
            <w:rPr>
              <w:b/>
              <w:szCs w:val="20"/>
            </w:rPr>
            <w:t>7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65611672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6109F6">
            <w:rPr>
              <w:b/>
              <w:szCs w:val="20"/>
            </w:rPr>
            <w:t>92400133189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4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4"/>
  </w:num>
  <w:num w:numId="2" w16cid:durableId="232401257">
    <w:abstractNumId w:val="3"/>
  </w:num>
  <w:num w:numId="3" w16cid:durableId="144708218">
    <w:abstractNumId w:val="1"/>
  </w:num>
  <w:num w:numId="4" w16cid:durableId="553781633">
    <w:abstractNumId w:val="5"/>
  </w:num>
  <w:num w:numId="5" w16cid:durableId="1180238737">
    <w:abstractNumId w:val="0"/>
  </w:num>
  <w:num w:numId="6" w16cid:durableId="1700620175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778"/>
    <w:rsid w:val="000102D4"/>
    <w:rsid w:val="00011B57"/>
    <w:rsid w:val="00022695"/>
    <w:rsid w:val="00024E0C"/>
    <w:rsid w:val="00025B91"/>
    <w:rsid w:val="00026800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44846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BA4"/>
    <w:rsid w:val="00090D85"/>
    <w:rsid w:val="00090F9C"/>
    <w:rsid w:val="00094C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C7C8F"/>
    <w:rsid w:val="000D2D0E"/>
    <w:rsid w:val="000D3224"/>
    <w:rsid w:val="000D3A27"/>
    <w:rsid w:val="000D4C31"/>
    <w:rsid w:val="000D4F5B"/>
    <w:rsid w:val="000D5F29"/>
    <w:rsid w:val="000D7F9D"/>
    <w:rsid w:val="000E03DD"/>
    <w:rsid w:val="000E1049"/>
    <w:rsid w:val="000E14E2"/>
    <w:rsid w:val="000E2F56"/>
    <w:rsid w:val="000E4A35"/>
    <w:rsid w:val="000E6223"/>
    <w:rsid w:val="000F5EF2"/>
    <w:rsid w:val="000F63CC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6A60"/>
    <w:rsid w:val="001776BD"/>
    <w:rsid w:val="00181251"/>
    <w:rsid w:val="00183A77"/>
    <w:rsid w:val="00185151"/>
    <w:rsid w:val="0018786B"/>
    <w:rsid w:val="001931E5"/>
    <w:rsid w:val="001A209E"/>
    <w:rsid w:val="001A4F55"/>
    <w:rsid w:val="001A5797"/>
    <w:rsid w:val="001A588C"/>
    <w:rsid w:val="001B3016"/>
    <w:rsid w:val="001B3B04"/>
    <w:rsid w:val="001B3E1C"/>
    <w:rsid w:val="001C05DC"/>
    <w:rsid w:val="001C0BED"/>
    <w:rsid w:val="001C3863"/>
    <w:rsid w:val="001C3E51"/>
    <w:rsid w:val="001C6BD6"/>
    <w:rsid w:val="001C70A6"/>
    <w:rsid w:val="001C7B27"/>
    <w:rsid w:val="001D025F"/>
    <w:rsid w:val="001E3624"/>
    <w:rsid w:val="001E49DE"/>
    <w:rsid w:val="001E4EB1"/>
    <w:rsid w:val="001E69DF"/>
    <w:rsid w:val="001F06C2"/>
    <w:rsid w:val="001F1887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928E4"/>
    <w:rsid w:val="00292F12"/>
    <w:rsid w:val="00295B66"/>
    <w:rsid w:val="00295B96"/>
    <w:rsid w:val="00295CE7"/>
    <w:rsid w:val="002A19C9"/>
    <w:rsid w:val="002A4FAC"/>
    <w:rsid w:val="002A52BB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3F46"/>
    <w:rsid w:val="002C651E"/>
    <w:rsid w:val="002C6854"/>
    <w:rsid w:val="002D1D94"/>
    <w:rsid w:val="002D20F8"/>
    <w:rsid w:val="002D25AA"/>
    <w:rsid w:val="002D460F"/>
    <w:rsid w:val="002D6DC7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47426"/>
    <w:rsid w:val="00350C8E"/>
    <w:rsid w:val="00350F99"/>
    <w:rsid w:val="00353AB7"/>
    <w:rsid w:val="003629D6"/>
    <w:rsid w:val="003663AC"/>
    <w:rsid w:val="00366D26"/>
    <w:rsid w:val="0037064D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974E1"/>
    <w:rsid w:val="003A3FC5"/>
    <w:rsid w:val="003A643A"/>
    <w:rsid w:val="003B4BCF"/>
    <w:rsid w:val="003B5670"/>
    <w:rsid w:val="003B6C5E"/>
    <w:rsid w:val="003B7B96"/>
    <w:rsid w:val="003C3A28"/>
    <w:rsid w:val="003C547B"/>
    <w:rsid w:val="003C7D54"/>
    <w:rsid w:val="003C7F0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B5D"/>
    <w:rsid w:val="00417B09"/>
    <w:rsid w:val="00421700"/>
    <w:rsid w:val="00421791"/>
    <w:rsid w:val="004221F7"/>
    <w:rsid w:val="0042539F"/>
    <w:rsid w:val="004270F9"/>
    <w:rsid w:val="00427AC0"/>
    <w:rsid w:val="00433501"/>
    <w:rsid w:val="0044203A"/>
    <w:rsid w:val="00443899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A82"/>
    <w:rsid w:val="00492BB9"/>
    <w:rsid w:val="00495A19"/>
    <w:rsid w:val="004A3059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63AB"/>
    <w:rsid w:val="004E7BED"/>
    <w:rsid w:val="004F076C"/>
    <w:rsid w:val="004F500A"/>
    <w:rsid w:val="004F5D8A"/>
    <w:rsid w:val="00501D57"/>
    <w:rsid w:val="00502988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3E5D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95832"/>
    <w:rsid w:val="005A18F9"/>
    <w:rsid w:val="005B0A35"/>
    <w:rsid w:val="005B2736"/>
    <w:rsid w:val="005B57D1"/>
    <w:rsid w:val="005B58A4"/>
    <w:rsid w:val="005B604C"/>
    <w:rsid w:val="005C33F6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73A4"/>
    <w:rsid w:val="006109F6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6665B"/>
    <w:rsid w:val="0067035B"/>
    <w:rsid w:val="00672DAE"/>
    <w:rsid w:val="006754AA"/>
    <w:rsid w:val="006776C6"/>
    <w:rsid w:val="00677A00"/>
    <w:rsid w:val="00681CF6"/>
    <w:rsid w:val="0068209D"/>
    <w:rsid w:val="006844DA"/>
    <w:rsid w:val="006852E0"/>
    <w:rsid w:val="00686A54"/>
    <w:rsid w:val="006927F1"/>
    <w:rsid w:val="00694A4C"/>
    <w:rsid w:val="00694FC5"/>
    <w:rsid w:val="006A0E01"/>
    <w:rsid w:val="006A34C2"/>
    <w:rsid w:val="006A3B76"/>
    <w:rsid w:val="006A7497"/>
    <w:rsid w:val="006B0245"/>
    <w:rsid w:val="006B3AB8"/>
    <w:rsid w:val="006B650B"/>
    <w:rsid w:val="006B7810"/>
    <w:rsid w:val="006C0E87"/>
    <w:rsid w:val="006C2F01"/>
    <w:rsid w:val="006C6A88"/>
    <w:rsid w:val="006C76D1"/>
    <w:rsid w:val="006D02D0"/>
    <w:rsid w:val="006D6626"/>
    <w:rsid w:val="006E4D96"/>
    <w:rsid w:val="006E6911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107DD"/>
    <w:rsid w:val="007134A1"/>
    <w:rsid w:val="0071528A"/>
    <w:rsid w:val="0071530B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0145"/>
    <w:rsid w:val="00746C1F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3ABB"/>
    <w:rsid w:val="007679ED"/>
    <w:rsid w:val="00770ED5"/>
    <w:rsid w:val="00771530"/>
    <w:rsid w:val="00771AD3"/>
    <w:rsid w:val="00773A5D"/>
    <w:rsid w:val="00774775"/>
    <w:rsid w:val="0078219E"/>
    <w:rsid w:val="00783F99"/>
    <w:rsid w:val="00785DDF"/>
    <w:rsid w:val="00787FF1"/>
    <w:rsid w:val="00793D78"/>
    <w:rsid w:val="007946C7"/>
    <w:rsid w:val="00796507"/>
    <w:rsid w:val="00797926"/>
    <w:rsid w:val="007B5E23"/>
    <w:rsid w:val="007C3ABB"/>
    <w:rsid w:val="007D1CCF"/>
    <w:rsid w:val="007E5C0C"/>
    <w:rsid w:val="007E6161"/>
    <w:rsid w:val="007F23EE"/>
    <w:rsid w:val="007F454F"/>
    <w:rsid w:val="007F7771"/>
    <w:rsid w:val="007F7B58"/>
    <w:rsid w:val="00800D4D"/>
    <w:rsid w:val="008018EC"/>
    <w:rsid w:val="0080202D"/>
    <w:rsid w:val="008027B1"/>
    <w:rsid w:val="008079E3"/>
    <w:rsid w:val="00810364"/>
    <w:rsid w:val="00812F18"/>
    <w:rsid w:val="0081497E"/>
    <w:rsid w:val="008158CB"/>
    <w:rsid w:val="00815B7D"/>
    <w:rsid w:val="008213F5"/>
    <w:rsid w:val="00835940"/>
    <w:rsid w:val="008408A6"/>
    <w:rsid w:val="008439C1"/>
    <w:rsid w:val="00845988"/>
    <w:rsid w:val="00850335"/>
    <w:rsid w:val="008531C0"/>
    <w:rsid w:val="008534C5"/>
    <w:rsid w:val="0085689C"/>
    <w:rsid w:val="0086357A"/>
    <w:rsid w:val="00863CF7"/>
    <w:rsid w:val="00863F12"/>
    <w:rsid w:val="00865E7F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791A"/>
    <w:rsid w:val="008A7F8F"/>
    <w:rsid w:val="008B08E2"/>
    <w:rsid w:val="008B2BE6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629E"/>
    <w:rsid w:val="008C6C96"/>
    <w:rsid w:val="008D222F"/>
    <w:rsid w:val="008D289B"/>
    <w:rsid w:val="008D2B2D"/>
    <w:rsid w:val="008E1F9A"/>
    <w:rsid w:val="008E2465"/>
    <w:rsid w:val="008E2F1B"/>
    <w:rsid w:val="008E627C"/>
    <w:rsid w:val="008F4D46"/>
    <w:rsid w:val="008F5868"/>
    <w:rsid w:val="008F79D4"/>
    <w:rsid w:val="008F7CC2"/>
    <w:rsid w:val="009011A9"/>
    <w:rsid w:val="00902380"/>
    <w:rsid w:val="00902ED5"/>
    <w:rsid w:val="00904BFA"/>
    <w:rsid w:val="009113FA"/>
    <w:rsid w:val="00915A8C"/>
    <w:rsid w:val="00916CF6"/>
    <w:rsid w:val="0092260B"/>
    <w:rsid w:val="00925975"/>
    <w:rsid w:val="00926503"/>
    <w:rsid w:val="009277E6"/>
    <w:rsid w:val="00927FE7"/>
    <w:rsid w:val="009312B1"/>
    <w:rsid w:val="00932840"/>
    <w:rsid w:val="00933149"/>
    <w:rsid w:val="00933C6B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7631"/>
    <w:rsid w:val="00970F9C"/>
    <w:rsid w:val="009729B2"/>
    <w:rsid w:val="00974D08"/>
    <w:rsid w:val="009754A8"/>
    <w:rsid w:val="00976E83"/>
    <w:rsid w:val="00982457"/>
    <w:rsid w:val="009827CB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C4A36"/>
    <w:rsid w:val="009D051A"/>
    <w:rsid w:val="009D321C"/>
    <w:rsid w:val="009D67E8"/>
    <w:rsid w:val="009E6659"/>
    <w:rsid w:val="009F04BA"/>
    <w:rsid w:val="009F214E"/>
    <w:rsid w:val="009F47AF"/>
    <w:rsid w:val="009F5124"/>
    <w:rsid w:val="00A00B8B"/>
    <w:rsid w:val="00A035A9"/>
    <w:rsid w:val="00A05053"/>
    <w:rsid w:val="00A050F7"/>
    <w:rsid w:val="00A07071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44B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1EB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7039D"/>
    <w:rsid w:val="00A72CCF"/>
    <w:rsid w:val="00A774FD"/>
    <w:rsid w:val="00A90F36"/>
    <w:rsid w:val="00AA24E2"/>
    <w:rsid w:val="00AA357A"/>
    <w:rsid w:val="00AA3DA2"/>
    <w:rsid w:val="00AA4FED"/>
    <w:rsid w:val="00AA7678"/>
    <w:rsid w:val="00AB0055"/>
    <w:rsid w:val="00AB2589"/>
    <w:rsid w:val="00AB29CA"/>
    <w:rsid w:val="00AB4833"/>
    <w:rsid w:val="00AB56A0"/>
    <w:rsid w:val="00AB61CF"/>
    <w:rsid w:val="00AC3E58"/>
    <w:rsid w:val="00AD064C"/>
    <w:rsid w:val="00AD3012"/>
    <w:rsid w:val="00AD66F0"/>
    <w:rsid w:val="00AD78F1"/>
    <w:rsid w:val="00AE1973"/>
    <w:rsid w:val="00AE2497"/>
    <w:rsid w:val="00AE7CD1"/>
    <w:rsid w:val="00AF2CC6"/>
    <w:rsid w:val="00AF353F"/>
    <w:rsid w:val="00AF555E"/>
    <w:rsid w:val="00AF55BD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707F"/>
    <w:rsid w:val="00B46DFB"/>
    <w:rsid w:val="00B50F68"/>
    <w:rsid w:val="00B518F9"/>
    <w:rsid w:val="00B57489"/>
    <w:rsid w:val="00B5762A"/>
    <w:rsid w:val="00B61616"/>
    <w:rsid w:val="00B646EE"/>
    <w:rsid w:val="00B75134"/>
    <w:rsid w:val="00B755B3"/>
    <w:rsid w:val="00B76541"/>
    <w:rsid w:val="00B83284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C795F"/>
    <w:rsid w:val="00BD4BD8"/>
    <w:rsid w:val="00BD7E5C"/>
    <w:rsid w:val="00BE17AD"/>
    <w:rsid w:val="00BE76AA"/>
    <w:rsid w:val="00BF3A00"/>
    <w:rsid w:val="00BF4FEE"/>
    <w:rsid w:val="00BF5D90"/>
    <w:rsid w:val="00BF6135"/>
    <w:rsid w:val="00BF626F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35B1C"/>
    <w:rsid w:val="00C40853"/>
    <w:rsid w:val="00C41770"/>
    <w:rsid w:val="00C41F88"/>
    <w:rsid w:val="00C42E6C"/>
    <w:rsid w:val="00C439E5"/>
    <w:rsid w:val="00C50597"/>
    <w:rsid w:val="00C52140"/>
    <w:rsid w:val="00C6078E"/>
    <w:rsid w:val="00C629F8"/>
    <w:rsid w:val="00C6492A"/>
    <w:rsid w:val="00C65601"/>
    <w:rsid w:val="00C67030"/>
    <w:rsid w:val="00C72752"/>
    <w:rsid w:val="00C80D99"/>
    <w:rsid w:val="00C8106A"/>
    <w:rsid w:val="00C92E62"/>
    <w:rsid w:val="00C96270"/>
    <w:rsid w:val="00CA0749"/>
    <w:rsid w:val="00CA3599"/>
    <w:rsid w:val="00CA3D1E"/>
    <w:rsid w:val="00CA4B0E"/>
    <w:rsid w:val="00CA6170"/>
    <w:rsid w:val="00CB054E"/>
    <w:rsid w:val="00CB2C05"/>
    <w:rsid w:val="00CB4442"/>
    <w:rsid w:val="00CB5874"/>
    <w:rsid w:val="00CC236D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3298"/>
    <w:rsid w:val="00D2466E"/>
    <w:rsid w:val="00D301D6"/>
    <w:rsid w:val="00D32133"/>
    <w:rsid w:val="00D3217F"/>
    <w:rsid w:val="00D330EE"/>
    <w:rsid w:val="00D41615"/>
    <w:rsid w:val="00D443EB"/>
    <w:rsid w:val="00D4440D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40D0"/>
    <w:rsid w:val="00DB573E"/>
    <w:rsid w:val="00DB5E3A"/>
    <w:rsid w:val="00DB7A10"/>
    <w:rsid w:val="00DB7B22"/>
    <w:rsid w:val="00DC0556"/>
    <w:rsid w:val="00DC154C"/>
    <w:rsid w:val="00DC4BB5"/>
    <w:rsid w:val="00DC6A95"/>
    <w:rsid w:val="00DD0EC7"/>
    <w:rsid w:val="00DD1070"/>
    <w:rsid w:val="00DD1124"/>
    <w:rsid w:val="00DD1AA3"/>
    <w:rsid w:val="00DD1D6B"/>
    <w:rsid w:val="00DE0049"/>
    <w:rsid w:val="00DE2215"/>
    <w:rsid w:val="00DE5182"/>
    <w:rsid w:val="00DE5496"/>
    <w:rsid w:val="00DE6146"/>
    <w:rsid w:val="00DE7D4F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2D28"/>
    <w:rsid w:val="00E27201"/>
    <w:rsid w:val="00E30D09"/>
    <w:rsid w:val="00E3247B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275"/>
    <w:rsid w:val="00E646A5"/>
    <w:rsid w:val="00E648E4"/>
    <w:rsid w:val="00E665E7"/>
    <w:rsid w:val="00E756CD"/>
    <w:rsid w:val="00E814A8"/>
    <w:rsid w:val="00E85202"/>
    <w:rsid w:val="00E85DD0"/>
    <w:rsid w:val="00EA0441"/>
    <w:rsid w:val="00EA0D5F"/>
    <w:rsid w:val="00EA465D"/>
    <w:rsid w:val="00EA534F"/>
    <w:rsid w:val="00EA6D65"/>
    <w:rsid w:val="00EA6EB5"/>
    <w:rsid w:val="00EA7DBA"/>
    <w:rsid w:val="00EB1500"/>
    <w:rsid w:val="00EB1D13"/>
    <w:rsid w:val="00EB47DE"/>
    <w:rsid w:val="00EB712C"/>
    <w:rsid w:val="00EC0CAF"/>
    <w:rsid w:val="00EC6A2E"/>
    <w:rsid w:val="00EC7E08"/>
    <w:rsid w:val="00ED0A59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67D0"/>
    <w:rsid w:val="00EE784E"/>
    <w:rsid w:val="00EE7D6F"/>
    <w:rsid w:val="00EF601A"/>
    <w:rsid w:val="00EF6FAF"/>
    <w:rsid w:val="00EF704F"/>
    <w:rsid w:val="00EF7B2B"/>
    <w:rsid w:val="00F00333"/>
    <w:rsid w:val="00F022FA"/>
    <w:rsid w:val="00F060A8"/>
    <w:rsid w:val="00F12B47"/>
    <w:rsid w:val="00F12F15"/>
    <w:rsid w:val="00F15E11"/>
    <w:rsid w:val="00F15E4F"/>
    <w:rsid w:val="00F21977"/>
    <w:rsid w:val="00F2469E"/>
    <w:rsid w:val="00F31A85"/>
    <w:rsid w:val="00F3290D"/>
    <w:rsid w:val="00F369B4"/>
    <w:rsid w:val="00F36B2C"/>
    <w:rsid w:val="00F3709A"/>
    <w:rsid w:val="00F405EA"/>
    <w:rsid w:val="00F41339"/>
    <w:rsid w:val="00F41778"/>
    <w:rsid w:val="00F46C52"/>
    <w:rsid w:val="00F5035C"/>
    <w:rsid w:val="00F5284A"/>
    <w:rsid w:val="00F52978"/>
    <w:rsid w:val="00F545EA"/>
    <w:rsid w:val="00F56C83"/>
    <w:rsid w:val="00F6060A"/>
    <w:rsid w:val="00F63193"/>
    <w:rsid w:val="00F6515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4C4A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</Pages>
  <Words>1316</Words>
  <Characters>750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um Lathigara</cp:lastModifiedBy>
  <cp:revision>94</cp:revision>
  <cp:lastPrinted>2025-08-16T18:22:00Z</cp:lastPrinted>
  <dcterms:created xsi:type="dcterms:W3CDTF">2024-07-24T00:20:00Z</dcterms:created>
  <dcterms:modified xsi:type="dcterms:W3CDTF">2025-08-16T18:24:00Z</dcterms:modified>
</cp:coreProperties>
</file>